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B3604" w14:textId="77777777" w:rsidR="002B708C" w:rsidRPr="00430DE6" w:rsidRDefault="00C84EFF">
      <w:pPr>
        <w:rPr>
          <w:rFonts w:ascii="Times New Roman" w:hAnsi="Times New Roman" w:cs="Times New Roman"/>
        </w:rPr>
      </w:pPr>
      <w:r w:rsidRPr="00430DE6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FB2AFC0" wp14:editId="350D5B3D">
                <wp:simplePos x="0" y="0"/>
                <wp:positionH relativeFrom="column">
                  <wp:posOffset>-35560</wp:posOffset>
                </wp:positionH>
                <wp:positionV relativeFrom="paragraph">
                  <wp:posOffset>59055</wp:posOffset>
                </wp:positionV>
                <wp:extent cx="6736715" cy="1078230"/>
                <wp:effectExtent l="0" t="0" r="26035" b="26670"/>
                <wp:wrapNone/>
                <wp:docPr id="821" name="Group 8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6715" cy="1078230"/>
                          <a:chOff x="646" y="1156"/>
                          <a:chExt cx="11256" cy="1698"/>
                        </a:xfrm>
                      </wpg:grpSpPr>
                      <pic:pic xmlns:pic="http://schemas.openxmlformats.org/drawingml/2006/picture">
                        <pic:nvPicPr>
                          <pic:cNvPr id="822" name="Picture 3" descr="Title Page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77" y="1278"/>
                            <a:ext cx="1121" cy="1452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206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823" name="Group 4"/>
                        <wpg:cNvGrpSpPr>
                          <a:grpSpLocks/>
                        </wpg:cNvGrpSpPr>
                        <wpg:grpSpPr bwMode="auto">
                          <a:xfrm>
                            <a:off x="650" y="1266"/>
                            <a:ext cx="1725" cy="1474"/>
                            <a:chOff x="650" y="1266"/>
                            <a:chExt cx="1725" cy="1474"/>
                          </a:xfrm>
                        </wpg:grpSpPr>
                        <wps:wsp>
                          <wps:cNvPr id="824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650" y="1266"/>
                              <a:ext cx="1725" cy="147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25" name="Picture 6" descr="Logo small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80" y="1569"/>
                              <a:ext cx="1666" cy="8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206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s:wsp>
                        <wps:cNvPr id="8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2460" y="1266"/>
                            <a:ext cx="8170" cy="1474"/>
                          </a:xfrm>
                          <a:prstGeom prst="rect">
                            <a:avLst/>
                          </a:prstGeom>
                          <a:solidFill>
                            <a:srgbClr val="D8D8D8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E583E9" w14:textId="77777777" w:rsidR="008D6C8A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</w:pPr>
                              <w:r w:rsidRPr="008D3FAA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International Journal of Chemical and Biochemical Sciences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</w:p>
                            <w:p w14:paraId="140242AF" w14:textId="77777777" w:rsidR="008D6C8A" w:rsidRPr="00F9407E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sz w:val="16"/>
                                  <w:szCs w:val="16"/>
                                </w:rPr>
                              </w:pPr>
                              <w:r w:rsidRPr="00F9407E">
                                <w:rPr>
                                  <w:b/>
                                  <w:bCs/>
                                  <w:i/>
                                  <w:iCs/>
                                  <w:sz w:val="16"/>
                                  <w:szCs w:val="16"/>
                                </w:rPr>
                                <w:t>(</w:t>
                              </w:r>
                              <w:r w:rsidRPr="00F9407E">
                                <w:rPr>
                                  <w:b/>
                                  <w:bCs/>
                                  <w:i/>
                                  <w:iCs/>
                                  <w:color w:val="000000"/>
                                  <w:sz w:val="16"/>
                                  <w:szCs w:val="16"/>
                                </w:rPr>
                                <w:t>ISSN 2226-9614)</w:t>
                              </w:r>
                            </w:p>
                            <w:p w14:paraId="35C50087" w14:textId="77777777" w:rsidR="008D6C8A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70C0"/>
                                  <w:sz w:val="16"/>
                                  <w:szCs w:val="16"/>
                                </w:rPr>
                              </w:pPr>
                            </w:p>
                            <w:p w14:paraId="61B2036C" w14:textId="77777777" w:rsidR="008D6C8A" w:rsidRPr="00040D5C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70C0"/>
                                  <w:sz w:val="16"/>
                                  <w:szCs w:val="16"/>
                                </w:rPr>
                              </w:pPr>
                              <w:r w:rsidRPr="008B532B">
                                <w:rPr>
                                  <w:b/>
                                  <w:bCs/>
                                  <w:i/>
                                  <w:iCs/>
                                  <w:color w:val="0070C0"/>
                                  <w:sz w:val="16"/>
                                  <w:szCs w:val="16"/>
                                </w:rPr>
                                <w:t>Journal Home page:</w:t>
                              </w:r>
                              <w:r w:rsidRPr="00040D5C">
                                <w:rPr>
                                  <w:b/>
                                  <w:bCs/>
                                  <w:i/>
                                  <w:iCs/>
                                  <w:color w:val="0070C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hyperlink r:id="rId10" w:history="1">
                                <w:r w:rsidRPr="00040D5C">
                                  <w:rPr>
                                    <w:b/>
                                    <w:bCs/>
                                    <w:i/>
                                    <w:iCs/>
                                    <w:color w:val="0070C0"/>
                                    <w:sz w:val="16"/>
                                    <w:szCs w:val="16"/>
                                  </w:rPr>
                                  <w:t>www.iscientific.org/Journal.html</w:t>
                                </w:r>
                              </w:hyperlink>
                            </w:p>
                            <w:p w14:paraId="053A31E9" w14:textId="77777777" w:rsidR="008D6C8A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i/>
                                  <w:iCs/>
                                  <w:color w:val="C0504D"/>
                                  <w:sz w:val="16"/>
                                  <w:szCs w:val="16"/>
                                </w:rPr>
                              </w:pPr>
                            </w:p>
                            <w:p w14:paraId="24996BCC" w14:textId="77777777" w:rsidR="008D6C8A" w:rsidRPr="00ED044F" w:rsidRDefault="008D6C8A" w:rsidP="006F5092">
                              <w:pPr>
                                <w:pStyle w:val="NormalWeb"/>
                                <w:jc w:val="center"/>
                                <w:rPr>
                                  <w:i/>
                                  <w:iCs/>
                                  <w:color w:val="C0504D"/>
                                </w:rPr>
                              </w:pPr>
                              <w:r w:rsidRPr="00ED044F">
                                <w:rPr>
                                  <w:i/>
                                  <w:iCs/>
                                  <w:color w:val="C0504D"/>
                                  <w:sz w:val="16"/>
                                  <w:szCs w:val="16"/>
                                </w:rPr>
                                <w:t>© International Scientific Organization</w:t>
                              </w:r>
                            </w:p>
                            <w:p w14:paraId="2CC934C5" w14:textId="77777777" w:rsidR="008D6C8A" w:rsidRDefault="008D6C8A" w:rsidP="006F509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650" y="1156"/>
                            <a:ext cx="11252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8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646" y="2854"/>
                            <a:ext cx="11252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2AFC0" id="Group 821" o:spid="_x0000_s1026" style="position:absolute;margin-left:-2.8pt;margin-top:4.65pt;width:530.45pt;height:84.9pt;z-index:251658240" coordorigin="646,1156" coordsize="11256,169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Title Page final" style="position:absolute;left:10777;top:1278;width:1121;height:1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" stroked="t" strokecolor="#002060" strokeweight=".25pt">
                  <v:imagedata r:id="rId11" o:title="Title Page final" cropright="233f"/>
                </v:shape>
                <v:group id="Group 4" o:spid="_x0000_s1028" style="position:absolute;left:650;top:1266;width:1725;height:1474" coordorigin="650,1266" coordsize="1725,1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A7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SLJTzOhCMgN78AAAD//wMAUEsBAi0AFAAGAAgAAAAhANvh9svuAAAAhQEAABMAAAAAAAAA&#10;AAAAAAAAAAAAAFtDb250ZW50X1R5cGVzXS54bWxQSwECLQAUAAYACAAAACEAWvQsW78AAAAVAQAA&#10;CwAAAAAAAAAAAAAAAAAfAQAAX3JlbHMvLnJlbHNQSwECLQAUAAYACAAAACEAsFwO5cYAAADcAAAA&#10;DwAAAAAAAAAAAAAAAAAHAgAAZHJzL2Rvd25yZXYueG1sUEsFBgAAAAADAAMAtwAAAPoCAAAAAA==&#10;">
                  <v:rect id="Rectangle 5" o:spid="_x0000_s1029" style="position:absolute;left:650;top:1266;width:1725;height:1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" strokeweight=".25pt"/>
                  <v:shape id="Picture 6" o:spid="_x0000_s1030" type="#_x0000_t75" alt="Logo small" style="position:absolute;left:680;top:1569;width:1666;height: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" strokecolor="#002060" strokeweight=".25pt">
                    <v:imagedata r:id="rId12" o:title="Logo small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31" type="#_x0000_t202" style="position:absolute;left:2460;top:1266;width:8170;height:1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" fillcolor="#d8d8d8">
                  <v:textbox>
                    <w:txbxContent>
                      <w:p w14:paraId="24E583E9" w14:textId="77777777" w:rsidR="008D6C8A" w:rsidRDefault="008D6C8A" w:rsidP="006F5092">
                        <w:pPr>
                          <w:pStyle w:val="NormalWeb"/>
                          <w:jc w:val="center"/>
                          <w:rPr>
                            <w:b/>
                            <w:bCs/>
                            <w:i/>
                            <w:iCs/>
                          </w:rPr>
                        </w:pPr>
                        <w:r w:rsidRPr="008D3FAA">
                          <w:rPr>
                            <w:b/>
                            <w:bCs/>
                            <w:i/>
                            <w:iCs/>
                          </w:rPr>
                          <w:t>International Journal of Chemical and Biochemical Sciences</w:t>
                        </w:r>
                        <w:r>
                          <w:rPr>
                            <w:b/>
                            <w:bCs/>
                            <w:i/>
                            <w:iCs/>
                          </w:rPr>
                          <w:t xml:space="preserve"> </w:t>
                        </w:r>
                      </w:p>
                      <w:p w14:paraId="140242AF" w14:textId="77777777" w:rsidR="008D6C8A" w:rsidRPr="00F9407E" w:rsidRDefault="008D6C8A" w:rsidP="006F5092">
                        <w:pPr>
                          <w:pStyle w:val="NormalWeb"/>
                          <w:jc w:val="center"/>
                          <w:rPr>
                            <w:b/>
                            <w:bCs/>
                            <w:i/>
                            <w:iCs/>
                            <w:sz w:val="16"/>
                            <w:szCs w:val="16"/>
                          </w:rPr>
                        </w:pPr>
                        <w:r w:rsidRPr="00F9407E">
                          <w:rPr>
                            <w:b/>
                            <w:bCs/>
                            <w:i/>
                            <w:iCs/>
                            <w:sz w:val="16"/>
                            <w:szCs w:val="16"/>
                          </w:rPr>
                          <w:t>(</w:t>
                        </w:r>
                        <w:r w:rsidRPr="00F9407E">
                          <w:rPr>
                            <w:b/>
                            <w:bCs/>
                            <w:i/>
                            <w:iCs/>
                            <w:color w:val="000000"/>
                            <w:sz w:val="16"/>
                            <w:szCs w:val="16"/>
                          </w:rPr>
                          <w:t>ISSN 2226-9614)</w:t>
                        </w:r>
                      </w:p>
                      <w:p w14:paraId="35C50087" w14:textId="77777777" w:rsidR="008D6C8A" w:rsidRDefault="008D6C8A" w:rsidP="006F5092">
                        <w:pPr>
                          <w:pStyle w:val="NormalWeb"/>
                          <w:jc w:val="center"/>
                          <w:rPr>
                            <w:b/>
                            <w:bCs/>
                            <w:i/>
                            <w:iCs/>
                            <w:color w:val="0070C0"/>
                            <w:sz w:val="16"/>
                            <w:szCs w:val="16"/>
                          </w:rPr>
                        </w:pPr>
                      </w:p>
                      <w:p w14:paraId="61B2036C" w14:textId="77777777" w:rsidR="008D6C8A" w:rsidRPr="00040D5C" w:rsidRDefault="008D6C8A" w:rsidP="006F5092">
                        <w:pPr>
                          <w:pStyle w:val="NormalWeb"/>
                          <w:jc w:val="center"/>
                          <w:rPr>
                            <w:b/>
                            <w:bCs/>
                            <w:i/>
                            <w:iCs/>
                            <w:color w:val="0070C0"/>
                            <w:sz w:val="16"/>
                            <w:szCs w:val="16"/>
                          </w:rPr>
                        </w:pPr>
                        <w:r w:rsidRPr="008B532B">
                          <w:rPr>
                            <w:b/>
                            <w:bCs/>
                            <w:i/>
                            <w:iCs/>
                            <w:color w:val="0070C0"/>
                            <w:sz w:val="16"/>
                            <w:szCs w:val="16"/>
                          </w:rPr>
                          <w:t>Journal Home page:</w:t>
                        </w:r>
                        <w:r w:rsidRPr="00040D5C">
                          <w:rPr>
                            <w:b/>
                            <w:bCs/>
                            <w:i/>
                            <w:iCs/>
                            <w:color w:val="0070C0"/>
                            <w:sz w:val="16"/>
                            <w:szCs w:val="16"/>
                          </w:rPr>
                          <w:t xml:space="preserve"> </w:t>
                        </w:r>
                        <w:hyperlink r:id="rId13" w:history="1">
                          <w:r w:rsidRPr="00040D5C">
                            <w:rPr>
                              <w:b/>
                              <w:bCs/>
                              <w:i/>
                              <w:iCs/>
                              <w:color w:val="0070C0"/>
                              <w:sz w:val="16"/>
                              <w:szCs w:val="16"/>
                            </w:rPr>
                            <w:t>www.iscientific.org/Journal.html</w:t>
                          </w:r>
                        </w:hyperlink>
                      </w:p>
                      <w:p w14:paraId="053A31E9" w14:textId="77777777" w:rsidR="008D6C8A" w:rsidRDefault="008D6C8A" w:rsidP="006F5092">
                        <w:pPr>
                          <w:pStyle w:val="NormalWeb"/>
                          <w:jc w:val="center"/>
                          <w:rPr>
                            <w:i/>
                            <w:iCs/>
                            <w:color w:val="C0504D"/>
                            <w:sz w:val="16"/>
                            <w:szCs w:val="16"/>
                          </w:rPr>
                        </w:pPr>
                      </w:p>
                      <w:p w14:paraId="24996BCC" w14:textId="77777777" w:rsidR="008D6C8A" w:rsidRPr="00ED044F" w:rsidRDefault="008D6C8A" w:rsidP="006F5092">
                        <w:pPr>
                          <w:pStyle w:val="NormalWeb"/>
                          <w:jc w:val="center"/>
                          <w:rPr>
                            <w:i/>
                            <w:iCs/>
                            <w:color w:val="C0504D"/>
                          </w:rPr>
                        </w:pPr>
                        <w:r w:rsidRPr="00ED044F">
                          <w:rPr>
                            <w:i/>
                            <w:iCs/>
                            <w:color w:val="C0504D"/>
                            <w:sz w:val="16"/>
                            <w:szCs w:val="16"/>
                          </w:rPr>
                          <w:t>© International Scientific Organization</w:t>
                        </w:r>
                      </w:p>
                      <w:p w14:paraId="2CC934C5" w14:textId="77777777" w:rsidR="008D6C8A" w:rsidRDefault="008D6C8A" w:rsidP="006F5092"/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" o:spid="_x0000_s1032" type="#_x0000_t32" style="position:absolute;left:650;top:1156;width:11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" strokeweight="1.5pt"/>
                <v:shape id="AutoShape 9" o:spid="_x0000_s1033" type="#_x0000_t32" style="position:absolute;left:646;top:2854;width:112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" strokeweight="1.5pt"/>
              </v:group>
            </w:pict>
          </mc:Fallback>
        </mc:AlternateContent>
      </w:r>
    </w:p>
    <w:p w14:paraId="05B40396" w14:textId="77777777" w:rsidR="002B708C" w:rsidRPr="00430DE6" w:rsidRDefault="002B708C">
      <w:pPr>
        <w:rPr>
          <w:rFonts w:ascii="Times New Roman" w:hAnsi="Times New Roman" w:cs="Times New Roman"/>
        </w:rPr>
      </w:pPr>
    </w:p>
    <w:p w14:paraId="65FA3395" w14:textId="77777777" w:rsidR="002B708C" w:rsidRPr="00430DE6" w:rsidRDefault="002B708C">
      <w:pPr>
        <w:rPr>
          <w:rFonts w:ascii="Times New Roman" w:hAnsi="Times New Roman" w:cs="Times New Roman"/>
        </w:rPr>
      </w:pPr>
    </w:p>
    <w:p w14:paraId="4A99CDC5" w14:textId="77777777" w:rsidR="00E303F4" w:rsidRPr="00430DE6" w:rsidRDefault="00E303F4">
      <w:pPr>
        <w:rPr>
          <w:rFonts w:ascii="Times New Roman" w:hAnsi="Times New Roman" w:cs="Times New Roman"/>
        </w:rPr>
      </w:pPr>
    </w:p>
    <w:p w14:paraId="73FE6442" w14:textId="23AD8B74" w:rsidR="009263EA" w:rsidRDefault="00706017" w:rsidP="009263EA">
      <w:pPr>
        <w:spacing w:line="360" w:lineRule="auto"/>
        <w:jc w:val="center"/>
        <w:rPr>
          <w:rFonts w:ascii="Times New Roman" w:eastAsia="Arial Unicode MS" w:hAnsi="Times New Roman" w:cs="Times New Roman"/>
          <w:b/>
          <w:bCs/>
          <w:iCs/>
          <w:sz w:val="34"/>
          <w:szCs w:val="28"/>
        </w:rPr>
      </w:pPr>
      <w:r>
        <w:rPr>
          <w:rFonts w:ascii="Times New Roman" w:eastAsia="Arial Unicode MS" w:hAnsi="Times New Roman" w:cs="Times New Roman"/>
          <w:b/>
          <w:bCs/>
          <w:iCs/>
          <w:sz w:val="34"/>
          <w:szCs w:val="28"/>
        </w:rPr>
        <w:t>Title</w:t>
      </w:r>
      <w:r w:rsidR="00087077">
        <w:rPr>
          <w:rFonts w:ascii="Times New Roman" w:eastAsia="Arial Unicode MS" w:hAnsi="Times New Roman" w:cs="Times New Roman"/>
          <w:b/>
          <w:bCs/>
          <w:iCs/>
          <w:sz w:val="34"/>
          <w:szCs w:val="28"/>
        </w:rPr>
        <w:t>: Times New Roman size 17, centered, bold</w:t>
      </w:r>
    </w:p>
    <w:p w14:paraId="3FDC9E62" w14:textId="2249FBF0" w:rsidR="00087077" w:rsidRPr="00087077" w:rsidRDefault="00087077" w:rsidP="00087077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>Author names</w:t>
      </w:r>
      <w:r w:rsidRPr="00087077">
        <w:rPr>
          <w:rFonts w:asciiTheme="majorBidi" w:hAnsiTheme="majorBidi" w:cstheme="majorBidi"/>
          <w:b/>
          <w:bCs/>
          <w:i/>
          <w:iCs/>
          <w:sz w:val="28"/>
          <w:szCs w:val="28"/>
        </w:rPr>
        <w:t>: Times New Roman size 1</w:t>
      </w: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>4</w:t>
      </w:r>
      <w:r w:rsidRPr="00087077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, </w:t>
      </w:r>
      <w:r w:rsidRPr="00087077">
        <w:rPr>
          <w:rFonts w:asciiTheme="majorBidi" w:hAnsiTheme="majorBidi" w:cstheme="majorBidi"/>
          <w:b/>
          <w:bCs/>
          <w:i/>
          <w:iCs/>
          <w:sz w:val="28"/>
          <w:szCs w:val="28"/>
        </w:rPr>
        <w:t>centered</w:t>
      </w:r>
      <w:r>
        <w:rPr>
          <w:rFonts w:asciiTheme="majorBidi" w:hAnsiTheme="majorBidi" w:cstheme="majorBidi"/>
          <w:b/>
          <w:bCs/>
          <w:i/>
          <w:iCs/>
          <w:sz w:val="28"/>
          <w:szCs w:val="28"/>
        </w:rPr>
        <w:t>, bold, italics</w:t>
      </w:r>
    </w:p>
    <w:p w14:paraId="275A1042" w14:textId="04E767AA" w:rsidR="00087077" w:rsidRPr="00087077" w:rsidRDefault="00087077" w:rsidP="00087077">
      <w:pPr>
        <w:spacing w:line="360" w:lineRule="auto"/>
        <w:jc w:val="center"/>
        <w:rPr>
          <w:rFonts w:asciiTheme="majorBidi" w:hAnsiTheme="majorBidi" w:cstheme="majorBidi"/>
          <w:i/>
          <w:iCs/>
          <w:sz w:val="20"/>
          <w:szCs w:val="20"/>
        </w:rPr>
      </w:pPr>
      <w:r w:rsidRPr="00087077">
        <w:rPr>
          <w:rFonts w:asciiTheme="majorBidi" w:hAnsiTheme="majorBidi" w:cstheme="majorBidi"/>
          <w:i/>
          <w:iCs/>
          <w:sz w:val="20"/>
          <w:szCs w:val="20"/>
        </w:rPr>
        <w:t xml:space="preserve">Author </w:t>
      </w:r>
      <w:r w:rsidR="00491321">
        <w:rPr>
          <w:rFonts w:asciiTheme="majorBidi" w:hAnsiTheme="majorBidi" w:cstheme="majorBidi"/>
          <w:i/>
          <w:iCs/>
          <w:sz w:val="20"/>
          <w:szCs w:val="20"/>
        </w:rPr>
        <w:t>affiliation</w:t>
      </w:r>
      <w:r w:rsidRPr="00087077">
        <w:rPr>
          <w:rFonts w:asciiTheme="majorBidi" w:hAnsiTheme="majorBidi" w:cstheme="majorBidi"/>
          <w:i/>
          <w:iCs/>
          <w:sz w:val="20"/>
          <w:szCs w:val="20"/>
        </w:rPr>
        <w:t>: Times New Roman size 1</w:t>
      </w:r>
      <w:r w:rsidR="00491321">
        <w:rPr>
          <w:rFonts w:asciiTheme="majorBidi" w:hAnsiTheme="majorBidi" w:cstheme="majorBidi"/>
          <w:i/>
          <w:iCs/>
          <w:sz w:val="20"/>
          <w:szCs w:val="20"/>
        </w:rPr>
        <w:t>0</w:t>
      </w:r>
      <w:r w:rsidRPr="00087077">
        <w:rPr>
          <w:rFonts w:asciiTheme="majorBidi" w:hAnsiTheme="majorBidi" w:cstheme="majorBidi"/>
          <w:i/>
          <w:iCs/>
          <w:sz w:val="20"/>
          <w:szCs w:val="20"/>
        </w:rPr>
        <w:t>, centered, italics</w:t>
      </w:r>
    </w:p>
    <w:p w14:paraId="6CA3378F" w14:textId="33C28C9A" w:rsidR="002B708C" w:rsidRPr="00430DE6" w:rsidRDefault="009A13A2" w:rsidP="00885074">
      <w:pPr>
        <w:jc w:val="center"/>
        <w:rPr>
          <w:rFonts w:ascii="Times New Roman" w:hAnsi="Times New Roman" w:cs="Times New Roman"/>
          <w:i/>
          <w:iCs/>
          <w:sz w:val="20"/>
        </w:rPr>
      </w:pPr>
      <w:r w:rsidRPr="00430DE6">
        <w:rPr>
          <w:rFonts w:ascii="Times New Roman" w:hAnsi="Times New Roman" w:cs="Times New Roman"/>
          <w:noProof/>
          <w:color w:val="000000"/>
          <w:sz w:val="24"/>
          <w:vertAlign w:val="superscri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720667" wp14:editId="02DDB471">
                <wp:simplePos x="0" y="0"/>
                <wp:positionH relativeFrom="column">
                  <wp:posOffset>9525</wp:posOffset>
                </wp:positionH>
                <wp:positionV relativeFrom="paragraph">
                  <wp:posOffset>212725</wp:posOffset>
                </wp:positionV>
                <wp:extent cx="6624955" cy="635"/>
                <wp:effectExtent l="19050" t="0" r="23495" b="34226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495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ffectLst>
                          <a:outerShdw dist="317754" dir="5537437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C3BAF2" id="Straight Arrow Connector 12" o:spid="_x0000_s1026" type="#_x0000_t32" style="position:absolute;margin-left:.75pt;margin-top:16.75pt;width:521.6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" strokecolor="#002060" strokeweight="1.5pt">
                <v:shadow on="t" offset="-1pt,25pt"/>
              </v:shape>
            </w:pict>
          </mc:Fallback>
        </mc:AlternateContent>
      </w:r>
    </w:p>
    <w:p w14:paraId="4C974C4E" w14:textId="36BF2BEA" w:rsidR="00206253" w:rsidRPr="00430DE6" w:rsidRDefault="002B708C" w:rsidP="002B708C">
      <w:pPr>
        <w:spacing w:before="120" w:after="120"/>
        <w:ind w:left="1440" w:hanging="1440"/>
        <w:jc w:val="both"/>
        <w:rPr>
          <w:rFonts w:ascii="Times New Roman" w:hAnsi="Times New Roman" w:cs="Times New Roman"/>
          <w:b/>
          <w:bCs/>
          <w:spacing w:val="2"/>
          <w:sz w:val="20"/>
          <w:szCs w:val="20"/>
        </w:rPr>
      </w:pPr>
      <w:r w:rsidRPr="00430DE6">
        <w:rPr>
          <w:rFonts w:ascii="Times New Roman" w:hAnsi="Times New Roman" w:cs="Times New Roman"/>
          <w:b/>
          <w:bCs/>
          <w:spacing w:val="2"/>
          <w:sz w:val="20"/>
          <w:szCs w:val="20"/>
        </w:rPr>
        <w:t>Abstract</w:t>
      </w:r>
    </w:p>
    <w:p w14:paraId="315C35AA" w14:textId="55DE11CC" w:rsidR="00FD3BAD" w:rsidRPr="00FD3BAD" w:rsidRDefault="00E23CE1" w:rsidP="00E23CE1">
      <w:p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ab/>
      </w:r>
      <w:r w:rsidR="00FD3BAD" w:rsidRPr="00FD3BAD">
        <w:rPr>
          <w:rFonts w:asciiTheme="majorBidi" w:hAnsiTheme="majorBidi" w:cstheme="majorBidi"/>
          <w:sz w:val="20"/>
          <w:szCs w:val="20"/>
        </w:rPr>
        <w:t xml:space="preserve">The current study aimed </w:t>
      </w:r>
      <w:r w:rsidR="00491321">
        <w:rPr>
          <w:rFonts w:asciiTheme="majorBidi" w:hAnsiTheme="majorBidi" w:cstheme="majorBidi"/>
          <w:sz w:val="20"/>
          <w:szCs w:val="20"/>
        </w:rPr>
        <w:t>…..</w:t>
      </w:r>
      <w:r w:rsidR="00491321" w:rsidRPr="00491321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 </w:t>
      </w:r>
      <w:r w:rsidR="00491321" w:rsidRPr="00491321">
        <w:rPr>
          <w:rFonts w:asciiTheme="majorBidi" w:hAnsiTheme="majorBidi" w:cstheme="majorBidi"/>
          <w:sz w:val="20"/>
          <w:szCs w:val="20"/>
        </w:rPr>
        <w:t>Times New Roman size 1</w:t>
      </w:r>
      <w:r w:rsidR="00491321">
        <w:rPr>
          <w:rFonts w:asciiTheme="majorBidi" w:hAnsiTheme="majorBidi" w:cstheme="majorBidi"/>
          <w:sz w:val="20"/>
          <w:szCs w:val="20"/>
        </w:rPr>
        <w:t>0</w:t>
      </w:r>
      <w:r w:rsidR="00491321" w:rsidRPr="00491321">
        <w:rPr>
          <w:rFonts w:asciiTheme="majorBidi" w:hAnsiTheme="majorBidi" w:cstheme="majorBidi"/>
          <w:sz w:val="20"/>
          <w:szCs w:val="20"/>
        </w:rPr>
        <w:t>,</w:t>
      </w:r>
      <w:r w:rsidR="00491321">
        <w:rPr>
          <w:rFonts w:asciiTheme="majorBidi" w:hAnsiTheme="majorBidi" w:cstheme="majorBidi"/>
          <w:sz w:val="20"/>
          <w:szCs w:val="20"/>
        </w:rPr>
        <w:t xml:space="preserve"> spacing single</w:t>
      </w:r>
    </w:p>
    <w:p w14:paraId="20916755" w14:textId="1C22955D" w:rsidR="002B708C" w:rsidRPr="008C4245" w:rsidRDefault="006A2AF5" w:rsidP="005F30F6">
      <w:pPr>
        <w:rPr>
          <w:rFonts w:ascii="Times New Roman" w:hAnsi="Times New Roman" w:cs="Times New Roman"/>
          <w:bCs/>
          <w:iCs/>
          <w:color w:val="000000"/>
        </w:rPr>
      </w:pPr>
      <w:r w:rsidRPr="00430DE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69C55B7E" wp14:editId="0C4A5936">
                <wp:simplePos x="0" y="0"/>
                <wp:positionH relativeFrom="column">
                  <wp:posOffset>-62230</wp:posOffset>
                </wp:positionH>
                <wp:positionV relativeFrom="paragraph">
                  <wp:posOffset>248285</wp:posOffset>
                </wp:positionV>
                <wp:extent cx="6667500" cy="0"/>
                <wp:effectExtent l="0" t="304800" r="38100" b="19050"/>
                <wp:wrapNone/>
                <wp:docPr id="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675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ffectLst>
                          <a:outerShdw dist="305064" dir="16343157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46014E" id="Straight Arrow Connector 11" o:spid="_x0000_s1026" type="#_x0000_t32" style="position:absolute;margin-left:-4.9pt;margin-top:19.55pt;width:525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" strokecolor="#002060" strokeweight="1.5pt">
                <v:shadow on="t" offset="1pt,-24pt"/>
              </v:shape>
            </w:pict>
          </mc:Fallback>
        </mc:AlternateContent>
      </w:r>
      <w:r w:rsidR="00BD4B75" w:rsidRPr="00430DE6">
        <w:rPr>
          <w:rFonts w:ascii="Times New Roman" w:hAnsi="Times New Roman" w:cs="Times New Roman"/>
          <w:b/>
          <w:bCs/>
          <w:iCs/>
          <w:color w:val="000000"/>
          <w:sz w:val="20"/>
          <w:szCs w:val="20"/>
        </w:rPr>
        <w:t>Key</w:t>
      </w:r>
      <w:r w:rsidR="00557D5A" w:rsidRPr="00430DE6">
        <w:rPr>
          <w:rFonts w:ascii="Times New Roman" w:hAnsi="Times New Roman" w:cs="Times New Roman"/>
          <w:b/>
          <w:bCs/>
          <w:iCs/>
          <w:color w:val="000000"/>
          <w:sz w:val="20"/>
          <w:szCs w:val="20"/>
        </w:rPr>
        <w:t>words:</w:t>
      </w:r>
      <w:r w:rsidR="006056E1" w:rsidRPr="00430DE6">
        <w:rPr>
          <w:rFonts w:ascii="Times New Roman" w:hAnsi="Times New Roman" w:cs="Times New Roman"/>
          <w:bCs/>
          <w:iCs/>
          <w:color w:val="000000"/>
          <w:sz w:val="20"/>
          <w:szCs w:val="20"/>
        </w:rPr>
        <w:t xml:space="preserve"> </w:t>
      </w:r>
      <w:r w:rsidR="00491321" w:rsidRPr="00491321">
        <w:rPr>
          <w:rFonts w:asciiTheme="majorBidi" w:hAnsiTheme="majorBidi" w:cstheme="majorBidi"/>
          <w:sz w:val="20"/>
          <w:szCs w:val="20"/>
        </w:rPr>
        <w:t>Times New Roman size 1</w:t>
      </w:r>
      <w:r w:rsidR="00491321">
        <w:rPr>
          <w:rFonts w:asciiTheme="majorBidi" w:hAnsiTheme="majorBidi" w:cstheme="majorBidi"/>
          <w:sz w:val="20"/>
          <w:szCs w:val="20"/>
        </w:rPr>
        <w:t>0</w:t>
      </w:r>
      <w:r w:rsidR="00491321" w:rsidRPr="00491321">
        <w:rPr>
          <w:rFonts w:asciiTheme="majorBidi" w:hAnsiTheme="majorBidi" w:cstheme="majorBidi"/>
          <w:sz w:val="20"/>
          <w:szCs w:val="20"/>
        </w:rPr>
        <w:t>,</w:t>
      </w:r>
      <w:r w:rsidR="00491321">
        <w:rPr>
          <w:rFonts w:asciiTheme="majorBidi" w:hAnsiTheme="majorBidi" w:cstheme="majorBidi"/>
          <w:sz w:val="20"/>
          <w:szCs w:val="20"/>
        </w:rPr>
        <w:t xml:space="preserve"> spacing single</w:t>
      </w:r>
    </w:p>
    <w:p w14:paraId="01BA01DF" w14:textId="028A87B6" w:rsidR="00EE3057" w:rsidRPr="00CC66B4" w:rsidRDefault="00E23CE1" w:rsidP="0018452B">
      <w:pPr>
        <w:pStyle w:val="NormalWeb"/>
        <w:jc w:val="both"/>
        <w:rPr>
          <w:rFonts w:eastAsia="Arial Unicode MS"/>
          <w:sz w:val="8"/>
          <w:szCs w:val="8"/>
        </w:rPr>
      </w:pPr>
      <w:r>
        <w:rPr>
          <w:rFonts w:eastAsia="Arial Unicode MS"/>
          <w:b/>
          <w:bCs/>
          <w:sz w:val="16"/>
          <w:szCs w:val="16"/>
        </w:rPr>
        <w:t>Full length article</w:t>
      </w:r>
      <w:r w:rsidR="007532E1" w:rsidRPr="00430DE6">
        <w:rPr>
          <w:rFonts w:eastAsia="Arial Unicode MS"/>
          <w:sz w:val="16"/>
          <w:szCs w:val="16"/>
        </w:rPr>
        <w:tab/>
        <w:t>*</w:t>
      </w:r>
      <w:r w:rsidR="007532E1" w:rsidRPr="00430DE6">
        <w:rPr>
          <w:rFonts w:eastAsia="Arial Unicode MS"/>
          <w:i/>
          <w:sz w:val="16"/>
          <w:szCs w:val="16"/>
        </w:rPr>
        <w:t>Corresponding Author</w:t>
      </w:r>
      <w:r w:rsidR="007532E1" w:rsidRPr="00430DE6">
        <w:rPr>
          <w:rFonts w:eastAsia="Arial Unicode MS"/>
          <w:sz w:val="16"/>
          <w:szCs w:val="16"/>
        </w:rPr>
        <w:t>, e-mail:</w:t>
      </w:r>
      <w:r w:rsidR="00E30F90" w:rsidRPr="00430DE6">
        <w:rPr>
          <w:rFonts w:eastAsia="Arial Unicode MS"/>
          <w:sz w:val="16"/>
          <w:szCs w:val="16"/>
        </w:rPr>
        <w:t xml:space="preserve"> </w:t>
      </w:r>
      <w:hyperlink r:id="rId14" w:history="1">
        <w:r w:rsidR="00491321" w:rsidRPr="005F36CA">
          <w:rPr>
            <w:rStyle w:val="Hyperlink"/>
          </w:rPr>
          <w:t>...</w:t>
        </w:r>
        <w:r w:rsidR="00491321" w:rsidRPr="005F36CA">
          <w:rPr>
            <w:rStyle w:val="Hyperlink"/>
            <w:rFonts w:asciiTheme="majorBidi" w:hAnsiTheme="majorBidi" w:cstheme="majorBidi"/>
            <w:i/>
            <w:iCs/>
            <w:sz w:val="16"/>
            <w:szCs w:val="16"/>
          </w:rPr>
          <w:t>@gmail.com</w:t>
        </w:r>
      </w:hyperlink>
    </w:p>
    <w:p w14:paraId="06BEB2E3" w14:textId="77777777" w:rsidR="00E30F90" w:rsidRPr="00430DE6" w:rsidRDefault="00E30F90" w:rsidP="0018452B">
      <w:pPr>
        <w:pStyle w:val="NormalWeb"/>
        <w:jc w:val="both"/>
        <w:rPr>
          <w:rFonts w:eastAsia="Arial Unicode MS"/>
          <w:sz w:val="16"/>
          <w:szCs w:val="16"/>
        </w:rPr>
        <w:sectPr w:rsidR="00E30F90" w:rsidRPr="00430DE6" w:rsidSect="004140F1">
          <w:headerReference w:type="default" r:id="rId15"/>
          <w:footerReference w:type="default" r:id="rId16"/>
          <w:pgSz w:w="11907" w:h="16839" w:code="9"/>
          <w:pgMar w:top="720" w:right="720" w:bottom="720" w:left="720" w:header="720" w:footer="720" w:gutter="0"/>
          <w:pgNumType w:start="1"/>
          <w:cols w:space="720"/>
          <w:docGrid w:linePitch="360"/>
        </w:sectPr>
      </w:pPr>
    </w:p>
    <w:p w14:paraId="55AA7416" w14:textId="77777777" w:rsidR="008C4245" w:rsidRDefault="008C4245" w:rsidP="008C4245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90FECAE" w14:textId="004AEE73" w:rsidR="00C7101C" w:rsidRPr="008C4245" w:rsidRDefault="00995EB6" w:rsidP="00CC1CAC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8C4245">
        <w:rPr>
          <w:rFonts w:ascii="Times New Roman" w:hAnsi="Times New Roman" w:cs="Times New Roman"/>
          <w:b/>
          <w:bCs/>
          <w:color w:val="000000"/>
          <w:sz w:val="20"/>
          <w:szCs w:val="20"/>
        </w:rPr>
        <w:t>1. Introduction</w:t>
      </w:r>
    </w:p>
    <w:p w14:paraId="2F8D5E54" w14:textId="54564A0E" w:rsidR="003302C1" w:rsidRDefault="003302C1" w:rsidP="0049132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8C4245">
        <w:rPr>
          <w:rFonts w:ascii="Times New Roman" w:hAnsi="Times New Roman" w:cs="Times New Roman"/>
          <w:sz w:val="20"/>
          <w:szCs w:val="20"/>
        </w:rPr>
        <w:t xml:space="preserve">Various feed additives contribute to </w:t>
      </w:r>
      <w:r w:rsidR="00BC2804">
        <w:rPr>
          <w:rFonts w:ascii="Times New Roman" w:hAnsi="Times New Roman" w:cs="Times New Roman"/>
          <w:sz w:val="20"/>
          <w:szCs w:val="20"/>
        </w:rPr>
        <w:t>…</w:t>
      </w:r>
      <w:r w:rsidR="00BC2804" w:rsidRPr="00BC2804">
        <w:rPr>
          <w:rFonts w:asciiTheme="majorBidi" w:hAnsiTheme="majorBidi" w:cstheme="majorBidi"/>
          <w:sz w:val="20"/>
          <w:szCs w:val="20"/>
        </w:rPr>
        <w:t xml:space="preserve"> </w:t>
      </w:r>
      <w:r w:rsidR="00BC2804" w:rsidRPr="00491321">
        <w:rPr>
          <w:rFonts w:asciiTheme="majorBidi" w:hAnsiTheme="majorBidi" w:cstheme="majorBidi"/>
          <w:sz w:val="20"/>
          <w:szCs w:val="20"/>
        </w:rPr>
        <w:t>Times New Roman size 1</w:t>
      </w:r>
      <w:r w:rsidR="00BC2804">
        <w:rPr>
          <w:rFonts w:asciiTheme="majorBidi" w:hAnsiTheme="majorBidi" w:cstheme="majorBidi"/>
          <w:sz w:val="20"/>
          <w:szCs w:val="20"/>
        </w:rPr>
        <w:t>0</w:t>
      </w:r>
      <w:r w:rsidR="00BC2804" w:rsidRPr="00491321">
        <w:rPr>
          <w:rFonts w:asciiTheme="majorBidi" w:hAnsiTheme="majorBidi" w:cstheme="majorBidi"/>
          <w:sz w:val="20"/>
          <w:szCs w:val="20"/>
        </w:rPr>
        <w:t>,</w:t>
      </w:r>
      <w:r w:rsidR="00BC2804">
        <w:rPr>
          <w:rFonts w:asciiTheme="majorBidi" w:hAnsiTheme="majorBidi" w:cstheme="majorBidi"/>
          <w:sz w:val="20"/>
          <w:szCs w:val="20"/>
        </w:rPr>
        <w:t xml:space="preserve"> spacing single</w:t>
      </w:r>
    </w:p>
    <w:p w14:paraId="0783A5D6" w14:textId="77777777" w:rsidR="005773AF" w:rsidRDefault="005773AF" w:rsidP="00CC1CA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28D8AF6" w14:textId="77777777" w:rsidR="005773AF" w:rsidRDefault="005773AF" w:rsidP="00CC1CA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60378E4" w14:textId="77777777" w:rsidR="005773AF" w:rsidRPr="008C4245" w:rsidRDefault="005773AF" w:rsidP="00CC1CA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0CA59D3" w14:textId="5CEA024D" w:rsidR="003302C1" w:rsidRPr="008C4245" w:rsidRDefault="003302C1" w:rsidP="00CC1CAC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8C4245">
        <w:rPr>
          <w:rFonts w:ascii="Times New Roman" w:hAnsi="Times New Roman" w:cs="Times New Roman"/>
          <w:b/>
          <w:bCs/>
          <w:color w:val="000000"/>
          <w:sz w:val="20"/>
          <w:szCs w:val="20"/>
        </w:rPr>
        <w:t>2. Materials and methods</w:t>
      </w:r>
    </w:p>
    <w:p w14:paraId="6195124C" w14:textId="77777777" w:rsidR="005773AF" w:rsidRDefault="005773AF" w:rsidP="005773A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65D23D5A" w14:textId="6CFCF73F" w:rsidR="00BC2804" w:rsidRPr="008C4245" w:rsidRDefault="00E75DCC" w:rsidP="00BC280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8C4245">
        <w:rPr>
          <w:rFonts w:ascii="Times New Roman" w:hAnsi="Times New Roman" w:cs="Times New Roman"/>
          <w:sz w:val="20"/>
          <w:szCs w:val="20"/>
        </w:rPr>
        <w:t>Experimental studies were carried out</w:t>
      </w:r>
      <w:r w:rsidR="00BC2804">
        <w:rPr>
          <w:rFonts w:ascii="Times New Roman" w:hAnsi="Times New Roman" w:cs="Times New Roman"/>
          <w:sz w:val="20"/>
          <w:szCs w:val="20"/>
        </w:rPr>
        <w:t>…</w:t>
      </w:r>
      <w:r w:rsidR="00BC2804" w:rsidRPr="00BC2804">
        <w:rPr>
          <w:rFonts w:asciiTheme="majorBidi" w:hAnsiTheme="majorBidi" w:cstheme="majorBidi"/>
          <w:sz w:val="20"/>
          <w:szCs w:val="20"/>
        </w:rPr>
        <w:t xml:space="preserve"> </w:t>
      </w:r>
      <w:r w:rsidR="00BC2804" w:rsidRPr="00491321">
        <w:rPr>
          <w:rFonts w:asciiTheme="majorBidi" w:hAnsiTheme="majorBidi" w:cstheme="majorBidi"/>
          <w:sz w:val="20"/>
          <w:szCs w:val="20"/>
        </w:rPr>
        <w:t>Times New Roman size 1</w:t>
      </w:r>
      <w:r w:rsidR="00BC2804">
        <w:rPr>
          <w:rFonts w:asciiTheme="majorBidi" w:hAnsiTheme="majorBidi" w:cstheme="majorBidi"/>
          <w:sz w:val="20"/>
          <w:szCs w:val="20"/>
        </w:rPr>
        <w:t>0</w:t>
      </w:r>
      <w:r w:rsidR="00BC2804" w:rsidRPr="00491321">
        <w:rPr>
          <w:rFonts w:asciiTheme="majorBidi" w:hAnsiTheme="majorBidi" w:cstheme="majorBidi"/>
          <w:sz w:val="20"/>
          <w:szCs w:val="20"/>
        </w:rPr>
        <w:t>,</w:t>
      </w:r>
      <w:r w:rsidR="00BC2804">
        <w:rPr>
          <w:rFonts w:asciiTheme="majorBidi" w:hAnsiTheme="majorBidi" w:cstheme="majorBidi"/>
          <w:sz w:val="20"/>
          <w:szCs w:val="20"/>
        </w:rPr>
        <w:t xml:space="preserve"> spacing single</w:t>
      </w:r>
    </w:p>
    <w:p w14:paraId="0DD32906" w14:textId="73152E05" w:rsidR="00E75DCC" w:rsidRDefault="00E75DCC" w:rsidP="00CC1CA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8C4245">
        <w:rPr>
          <w:rFonts w:ascii="Times New Roman" w:hAnsi="Times New Roman" w:cs="Times New Roman"/>
          <w:sz w:val="20"/>
          <w:szCs w:val="20"/>
        </w:rPr>
        <w:t>.</w:t>
      </w:r>
    </w:p>
    <w:p w14:paraId="6DDAC06C" w14:textId="77777777" w:rsidR="00FA0DC3" w:rsidRPr="008C4245" w:rsidRDefault="00FA0DC3" w:rsidP="00CC1CA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619DF249" w14:textId="3128B506" w:rsidR="00795CE5" w:rsidRDefault="009161BE" w:rsidP="00CC1CA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C4245">
        <w:rPr>
          <w:rFonts w:ascii="Times New Roman" w:hAnsi="Times New Roman" w:cs="Times New Roman"/>
          <w:b/>
          <w:sz w:val="20"/>
          <w:szCs w:val="20"/>
        </w:rPr>
        <w:t>3. Results and Discussions</w:t>
      </w:r>
    </w:p>
    <w:p w14:paraId="47892C29" w14:textId="77777777" w:rsidR="00FA0DC3" w:rsidRPr="008C4245" w:rsidRDefault="00FA0DC3" w:rsidP="00CC1CA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FDA58BB" w14:textId="28DB9D8A" w:rsidR="002B728F" w:rsidRPr="008C4245" w:rsidRDefault="00D843A8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8C4245">
        <w:rPr>
          <w:rFonts w:ascii="Times New Roman" w:hAnsi="Times New Roman" w:cs="Times New Roman"/>
          <w:sz w:val="20"/>
          <w:szCs w:val="20"/>
        </w:rPr>
        <w:t>Control over changes in the live weight of treatment groups</w:t>
      </w:r>
      <w:r w:rsidR="00BC2804">
        <w:rPr>
          <w:rFonts w:ascii="Times New Roman" w:hAnsi="Times New Roman" w:cs="Times New Roman"/>
          <w:sz w:val="20"/>
          <w:szCs w:val="20"/>
        </w:rPr>
        <w:t xml:space="preserve">…. </w:t>
      </w:r>
      <w:r w:rsidR="00BC2804" w:rsidRPr="00491321">
        <w:rPr>
          <w:rFonts w:asciiTheme="majorBidi" w:hAnsiTheme="majorBidi" w:cstheme="majorBidi"/>
          <w:sz w:val="20"/>
          <w:szCs w:val="20"/>
        </w:rPr>
        <w:t>Times New Roman size 1</w:t>
      </w:r>
      <w:r w:rsidR="00BC2804">
        <w:rPr>
          <w:rFonts w:asciiTheme="majorBidi" w:hAnsiTheme="majorBidi" w:cstheme="majorBidi"/>
          <w:sz w:val="20"/>
          <w:szCs w:val="20"/>
        </w:rPr>
        <w:t>0</w:t>
      </w:r>
      <w:r w:rsidR="00BC2804" w:rsidRPr="00491321">
        <w:rPr>
          <w:rFonts w:asciiTheme="majorBidi" w:hAnsiTheme="majorBidi" w:cstheme="majorBidi"/>
          <w:sz w:val="20"/>
          <w:szCs w:val="20"/>
        </w:rPr>
        <w:t>,</w:t>
      </w:r>
      <w:r w:rsidR="00BC2804">
        <w:rPr>
          <w:rFonts w:asciiTheme="majorBidi" w:hAnsiTheme="majorBidi" w:cstheme="majorBidi"/>
          <w:sz w:val="20"/>
          <w:szCs w:val="20"/>
        </w:rPr>
        <w:t xml:space="preserve"> spacing single</w:t>
      </w:r>
      <w:r w:rsidR="002B728F" w:rsidRPr="008C424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44E3C85" w14:textId="77777777" w:rsidR="00144521" w:rsidRDefault="00144521" w:rsidP="00CC1CA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9"/>
        <w:jc w:val="both"/>
        <w:rPr>
          <w:rFonts w:asciiTheme="majorBidi" w:hAnsiTheme="majorBidi" w:cstheme="majorBidi"/>
        </w:rPr>
        <w:sectPr w:rsidR="00144521" w:rsidSect="00144521">
          <w:type w:val="continuous"/>
          <w:pgSz w:w="11907" w:h="16839" w:code="9"/>
          <w:pgMar w:top="720" w:right="720" w:bottom="720" w:left="720" w:header="720" w:footer="720" w:gutter="0"/>
          <w:cols w:num="2" w:space="720"/>
          <w:docGrid w:linePitch="360"/>
        </w:sectPr>
      </w:pPr>
    </w:p>
    <w:p w14:paraId="468AB0A9" w14:textId="77777777" w:rsidR="002B728F" w:rsidRPr="00B96169" w:rsidRDefault="002B728F" w:rsidP="00CC1CA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9"/>
        <w:jc w:val="both"/>
        <w:rPr>
          <w:rFonts w:asciiTheme="majorBidi" w:hAnsiTheme="majorBidi" w:cstheme="majorBidi"/>
        </w:rPr>
      </w:pPr>
    </w:p>
    <w:p w14:paraId="7DA63343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546DD12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94425AA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C25115F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2DF6AFB7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3799CC23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77F7ED0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3D06FF2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0A2C196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022F3CB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6C6CC29A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923A33F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E808100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1627DF30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1DAE111A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676CCFFB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64B42F5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BF9B1C3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EA1DAC7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64FD3806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16FCA11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1147BCF9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37842C1D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ACFC426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5941B67" w14:textId="77777777" w:rsidR="00BC2804" w:rsidRDefault="00BC2804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38A71F2B" w14:textId="19E15514" w:rsidR="0032013A" w:rsidRDefault="0032013A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ED2489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1:</w:t>
      </w:r>
      <w:r w:rsidRPr="00ED2489">
        <w:rPr>
          <w:rFonts w:ascii="Times New Roman" w:hAnsi="Times New Roman" w:cs="Times New Roman"/>
          <w:sz w:val="20"/>
          <w:szCs w:val="20"/>
        </w:rPr>
        <w:t xml:space="preserve"> </w:t>
      </w:r>
      <w:r w:rsidR="00BC2804">
        <w:rPr>
          <w:rFonts w:ascii="Times New Roman" w:hAnsi="Times New Roman" w:cs="Times New Roman"/>
          <w:sz w:val="20"/>
          <w:szCs w:val="20"/>
        </w:rPr>
        <w:t xml:space="preserve">… </w:t>
      </w:r>
      <w:r w:rsidR="00ED1BDF">
        <w:rPr>
          <w:rFonts w:ascii="Times New Roman" w:hAnsi="Times New Roman" w:cs="Times New Roman"/>
          <w:sz w:val="20"/>
          <w:szCs w:val="20"/>
        </w:rPr>
        <w:t>Tables and figures should not be in columns (preferably)</w:t>
      </w:r>
    </w:p>
    <w:p w14:paraId="3DCA2C8D" w14:textId="77777777" w:rsidR="00ED2489" w:rsidRPr="00ED2489" w:rsidRDefault="00ED2489" w:rsidP="00ED248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W w:w="97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03"/>
        <w:gridCol w:w="1771"/>
        <w:gridCol w:w="1686"/>
        <w:gridCol w:w="2010"/>
        <w:gridCol w:w="1788"/>
      </w:tblGrid>
      <w:tr w:rsidR="0032013A" w:rsidRPr="00ED2489" w14:paraId="262A832F" w14:textId="77777777" w:rsidTr="001E3295">
        <w:trPr>
          <w:jc w:val="center"/>
        </w:trPr>
        <w:tc>
          <w:tcPr>
            <w:tcW w:w="2503" w:type="dxa"/>
            <w:vMerge w:val="restart"/>
          </w:tcPr>
          <w:p w14:paraId="7E6392CD" w14:textId="206AE89D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255" w:type="dxa"/>
            <w:gridSpan w:val="4"/>
          </w:tcPr>
          <w:p w14:paraId="4D03CF0A" w14:textId="25B15DDF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2013A" w:rsidRPr="00ED2489" w14:paraId="40ECFCE9" w14:textId="77777777" w:rsidTr="001E3295">
        <w:trPr>
          <w:jc w:val="center"/>
        </w:trPr>
        <w:tc>
          <w:tcPr>
            <w:tcW w:w="2503" w:type="dxa"/>
            <w:vMerge/>
          </w:tcPr>
          <w:p w14:paraId="47F75FAA" w14:textId="77777777" w:rsidR="0032013A" w:rsidRPr="00ED2489" w:rsidRDefault="0032013A" w:rsidP="00ED24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1" w:type="dxa"/>
          </w:tcPr>
          <w:p w14:paraId="781DE26F" w14:textId="644B354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86" w:type="dxa"/>
          </w:tcPr>
          <w:p w14:paraId="2D84A8D2" w14:textId="569D1C15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10" w:type="dxa"/>
          </w:tcPr>
          <w:p w14:paraId="554D5ABA" w14:textId="540ECB6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88" w:type="dxa"/>
          </w:tcPr>
          <w:p w14:paraId="139E74A1" w14:textId="406A9624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2013A" w:rsidRPr="00ED2489" w14:paraId="32705298" w14:textId="77777777" w:rsidTr="001E3295">
        <w:trPr>
          <w:jc w:val="center"/>
        </w:trPr>
        <w:tc>
          <w:tcPr>
            <w:tcW w:w="2503" w:type="dxa"/>
          </w:tcPr>
          <w:p w14:paraId="0564E598" w14:textId="238A432E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0AC8B8CF" w14:textId="0F7E4902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5166A6B4" w14:textId="298FDF82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6A16287F" w14:textId="488175C5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6F1C798F" w14:textId="3447FB53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3EC874A0" w14:textId="77777777" w:rsidTr="001E3295">
        <w:trPr>
          <w:jc w:val="center"/>
        </w:trPr>
        <w:tc>
          <w:tcPr>
            <w:tcW w:w="2503" w:type="dxa"/>
          </w:tcPr>
          <w:p w14:paraId="1A1D5D93" w14:textId="52C711C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39B8766" w14:textId="6EABE04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30A63A55" w14:textId="004192DD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7418A678" w14:textId="5243708C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70B73065" w14:textId="0A3FF26A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1D63751E" w14:textId="77777777" w:rsidTr="001E3295">
        <w:trPr>
          <w:jc w:val="center"/>
        </w:trPr>
        <w:tc>
          <w:tcPr>
            <w:tcW w:w="2503" w:type="dxa"/>
          </w:tcPr>
          <w:p w14:paraId="2B2EE130" w14:textId="7EF77E66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081B7B8" w14:textId="5A9771D9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4B71DA0C" w14:textId="0470130C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69C6CDC8" w14:textId="50FC91BE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0AD1602E" w14:textId="3A00EFCE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56CDFE99" w14:textId="77777777" w:rsidTr="001E3295">
        <w:trPr>
          <w:jc w:val="center"/>
        </w:trPr>
        <w:tc>
          <w:tcPr>
            <w:tcW w:w="2503" w:type="dxa"/>
          </w:tcPr>
          <w:p w14:paraId="0B90C06A" w14:textId="1888B3BE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B32650B" w14:textId="393A9C3D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675B3C39" w14:textId="246B08BA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32223FC2" w14:textId="12AD7B97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66F4C247" w14:textId="77B916D2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74D7A56D" w14:textId="77777777" w:rsidTr="001E3295">
        <w:trPr>
          <w:jc w:val="center"/>
        </w:trPr>
        <w:tc>
          <w:tcPr>
            <w:tcW w:w="2503" w:type="dxa"/>
          </w:tcPr>
          <w:p w14:paraId="37AD277F" w14:textId="40A750D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08D10CE8" w14:textId="41FA76AB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56E8C49F" w14:textId="606947F5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3ACBE546" w14:textId="5465CCA9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3B277C48" w14:textId="4F6442DC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339069E4" w14:textId="77777777" w:rsidTr="001E3295">
        <w:trPr>
          <w:jc w:val="center"/>
        </w:trPr>
        <w:tc>
          <w:tcPr>
            <w:tcW w:w="2503" w:type="dxa"/>
          </w:tcPr>
          <w:p w14:paraId="0FF24D8C" w14:textId="5AAF0B6A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5D95AC94" w14:textId="516CEC3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520A96DC" w14:textId="249A604B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010" w:type="dxa"/>
            <w:vAlign w:val="center"/>
          </w:tcPr>
          <w:p w14:paraId="7B4A61BE" w14:textId="2791EF69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6F949E79" w14:textId="6DD53653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1885A8C2" w14:textId="77777777" w:rsidTr="001E3295">
        <w:trPr>
          <w:jc w:val="center"/>
        </w:trPr>
        <w:tc>
          <w:tcPr>
            <w:tcW w:w="2503" w:type="dxa"/>
          </w:tcPr>
          <w:p w14:paraId="463B12E4" w14:textId="57E632FF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3507E1B" w14:textId="49B8F6F0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2202C460" w14:textId="2E59E52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5F34664C" w14:textId="5F3FD1A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78456020" w14:textId="0855D10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2A613952" w14:textId="77777777" w:rsidTr="001E3295">
        <w:trPr>
          <w:jc w:val="center"/>
        </w:trPr>
        <w:tc>
          <w:tcPr>
            <w:tcW w:w="2503" w:type="dxa"/>
          </w:tcPr>
          <w:p w14:paraId="5AA7DB23" w14:textId="02EC7C8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48EC48C" w14:textId="6BD91AF8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686" w:type="dxa"/>
            <w:vAlign w:val="center"/>
          </w:tcPr>
          <w:p w14:paraId="24173236" w14:textId="27FB397C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0" w:type="dxa"/>
            <w:vAlign w:val="center"/>
          </w:tcPr>
          <w:p w14:paraId="28EE0521" w14:textId="58149093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4E478FB7" w14:textId="353F4A5D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70CA9174" w14:textId="77777777" w:rsidTr="001E3295">
        <w:trPr>
          <w:jc w:val="center"/>
        </w:trPr>
        <w:tc>
          <w:tcPr>
            <w:tcW w:w="2503" w:type="dxa"/>
          </w:tcPr>
          <w:p w14:paraId="6EE0D075" w14:textId="388B7AD6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1AA1842" w14:textId="123C90CB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35716A47" w14:textId="196D5402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010" w:type="dxa"/>
            <w:vAlign w:val="center"/>
          </w:tcPr>
          <w:p w14:paraId="5B06F883" w14:textId="4516DEC7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vAlign w:val="center"/>
          </w:tcPr>
          <w:p w14:paraId="3578A7CF" w14:textId="45721831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013A" w:rsidRPr="00ED2489" w14:paraId="099CB886" w14:textId="77777777" w:rsidTr="001E3295">
        <w:trPr>
          <w:jc w:val="center"/>
        </w:trPr>
        <w:tc>
          <w:tcPr>
            <w:tcW w:w="2503" w:type="dxa"/>
          </w:tcPr>
          <w:p w14:paraId="417543FA" w14:textId="34B0972A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ABDA1BD" w14:textId="42EC716D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67F2BA48" w14:textId="36FA7F25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010" w:type="dxa"/>
            <w:vAlign w:val="center"/>
          </w:tcPr>
          <w:p w14:paraId="65E14833" w14:textId="099512AF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788" w:type="dxa"/>
            <w:vAlign w:val="center"/>
          </w:tcPr>
          <w:p w14:paraId="0E9BC9E3" w14:textId="59F43B55" w:rsidR="0032013A" w:rsidRPr="00ED2489" w:rsidRDefault="0032013A" w:rsidP="00ED24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8D5E712" w14:textId="77777777" w:rsidR="002B728F" w:rsidRDefault="002B728F" w:rsidP="00ED5EF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790814FE" w14:textId="77777777" w:rsidR="00A32D84" w:rsidRDefault="00A32D84" w:rsidP="00ED5EF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78367FF3" w14:textId="7F5E73BD" w:rsidR="00A32D84" w:rsidRDefault="00A32D84" w:rsidP="00ED5EFA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gures</w:t>
      </w:r>
    </w:p>
    <w:p w14:paraId="23F90A35" w14:textId="55D85BD3" w:rsidR="00A32D84" w:rsidRDefault="00A32D84" w:rsidP="00A32D8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5A970091" wp14:editId="5F3A2CDF">
            <wp:simplePos x="1038225" y="3905250"/>
            <wp:positionH relativeFrom="column">
              <wp:posOffset>1038225</wp:posOffset>
            </wp:positionH>
            <wp:positionV relativeFrom="paragraph">
              <wp:align>top</wp:align>
            </wp:positionV>
            <wp:extent cx="5486400" cy="3200400"/>
            <wp:effectExtent l="0" t="0" r="0" b="0"/>
            <wp:wrapSquare wrapText="bothSides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anchor>
        </w:drawing>
      </w:r>
      <w:r>
        <w:rPr>
          <w:rFonts w:ascii="Times New Roman" w:hAnsi="Times New Roman" w:cs="Times New Roman"/>
          <w:sz w:val="20"/>
          <w:szCs w:val="20"/>
        </w:rPr>
        <w:br w:type="textWrapping" w:clear="all"/>
      </w:r>
    </w:p>
    <w:p w14:paraId="1749A57D" w14:textId="77777777" w:rsidR="00A32D84" w:rsidRPr="00430DE6" w:rsidRDefault="00A32D84" w:rsidP="00ED5EF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79D78931" w14:textId="77777777" w:rsidR="002D0EFC" w:rsidRPr="00430DE6" w:rsidRDefault="002D0EFC" w:rsidP="00ED5EFA">
      <w:pPr>
        <w:jc w:val="center"/>
        <w:rPr>
          <w:rFonts w:ascii="Times New Roman" w:hAnsi="Times New Roman" w:cs="Times New Roman"/>
          <w:b/>
          <w:sz w:val="20"/>
          <w:szCs w:val="20"/>
          <w:highlight w:val="yellow"/>
        </w:rPr>
        <w:sectPr w:rsidR="002D0EFC" w:rsidRPr="00430DE6" w:rsidSect="007532E1">
          <w:type w:val="continuous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14:paraId="3A3C7004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7A3953C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702FEE38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7E36C5F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428A3A82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5C571D4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4864B07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30B6117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41C1D1D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3B78EC9A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5BEF648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4DDEA16E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6DC1E3A9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687A916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85A5651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E4209A3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2413BBA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14A312A9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2E23070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6D13214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6025432A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49A549EE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7EAB4FC6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2B61EA62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767C893C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629FABB8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5F0D23A6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578A85D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1F721E3F" w14:textId="77777777" w:rsidR="00A32D84" w:rsidRDefault="00A32D84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49B8FE07" w14:textId="77777777" w:rsidR="0008118C" w:rsidRDefault="0008118C" w:rsidP="00D422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</w:p>
    <w:p w14:paraId="009CBF5E" w14:textId="77777777" w:rsidR="00D42277" w:rsidRDefault="00D42277" w:rsidP="00ED5EFA">
      <w:pPr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0072CC1E" w14:textId="50950990" w:rsidR="006350B8" w:rsidRDefault="00615AA1" w:rsidP="00ED5EFA">
      <w:pPr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/>
          <w:sz w:val="20"/>
          <w:szCs w:val="20"/>
        </w:rPr>
        <w:lastRenderedPageBreak/>
        <w:t xml:space="preserve">4. </w:t>
      </w:r>
      <w:r w:rsidR="006350B8" w:rsidRPr="00430DE6">
        <w:rPr>
          <w:rFonts w:ascii="Times New Roman" w:hAnsi="Times New Roman" w:cs="Times New Roman"/>
          <w:b/>
          <w:bCs/>
          <w:color w:val="000000"/>
          <w:sz w:val="20"/>
          <w:szCs w:val="20"/>
        </w:rPr>
        <w:t>Conclusion</w:t>
      </w:r>
      <w:r>
        <w:rPr>
          <w:rFonts w:ascii="Times New Roman" w:hAnsi="Times New Roman" w:cs="Times New Roman"/>
          <w:b/>
          <w:bCs/>
          <w:color w:val="000000"/>
          <w:sz w:val="20"/>
          <w:szCs w:val="20"/>
        </w:rPr>
        <w:t>s</w:t>
      </w:r>
    </w:p>
    <w:p w14:paraId="06D8730A" w14:textId="77777777" w:rsidR="0008118C" w:rsidRPr="008C4245" w:rsidRDefault="0008118C" w:rsidP="0008118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491321">
        <w:rPr>
          <w:rFonts w:asciiTheme="majorBidi" w:hAnsiTheme="majorBidi" w:cstheme="majorBidi"/>
          <w:sz w:val="20"/>
          <w:szCs w:val="20"/>
        </w:rPr>
        <w:t>Times New Roman size 1</w:t>
      </w:r>
      <w:r>
        <w:rPr>
          <w:rFonts w:asciiTheme="majorBidi" w:hAnsiTheme="majorBidi" w:cstheme="majorBidi"/>
          <w:sz w:val="20"/>
          <w:szCs w:val="20"/>
        </w:rPr>
        <w:t>0</w:t>
      </w:r>
      <w:r w:rsidRPr="00491321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pacing single</w:t>
      </w:r>
    </w:p>
    <w:p w14:paraId="1C17BB17" w14:textId="77777777" w:rsidR="00D42277" w:rsidRPr="00430DE6" w:rsidRDefault="00D42277" w:rsidP="00ED5EFA">
      <w:pPr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008F7662" w14:textId="7BD78752" w:rsidR="009A6E88" w:rsidRDefault="009A6E88" w:rsidP="00ED5EFA">
      <w:pPr>
        <w:jc w:val="both"/>
        <w:rPr>
          <w:rFonts w:ascii="Times New Roman" w:eastAsia="Times New Roman" w:hAnsi="Times New Roman" w:cs="Times New Roman"/>
          <w:b/>
          <w:kern w:val="24"/>
          <w:sz w:val="20"/>
          <w:szCs w:val="20"/>
        </w:rPr>
      </w:pPr>
      <w:r w:rsidRPr="00430DE6">
        <w:rPr>
          <w:rFonts w:ascii="Times New Roman" w:eastAsia="Times New Roman" w:hAnsi="Times New Roman" w:cs="Times New Roman"/>
          <w:b/>
          <w:kern w:val="24"/>
          <w:sz w:val="20"/>
          <w:szCs w:val="20"/>
        </w:rPr>
        <w:t>References</w:t>
      </w:r>
    </w:p>
    <w:p w14:paraId="2DD96BDE" w14:textId="1DFA2877" w:rsidR="00942A72" w:rsidRDefault="0008118C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  <w:r>
        <w:rPr>
          <w:rFonts w:ascii="Times New Roman" w:hAnsi="Times New Roman" w:cs="Times New Roman"/>
          <w:bCs/>
          <w:color w:val="000000"/>
          <w:sz w:val="20"/>
          <w:szCs w:val="20"/>
        </w:rPr>
        <w:t>Please download IJCBS reference style in endnote</w:t>
      </w:r>
    </w:p>
    <w:p w14:paraId="23F2E12D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421089EE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796B4C69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77714FCD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53E568BC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6578FE3D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3888570F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20B6D663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60E0C1A2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7BD9589F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477A7765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6EB60291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657F7373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06E8545F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0F4B8076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3654C8B4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5929C2D7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3E8F9ACB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705FFD97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1D46B09D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4BD64BED" w14:textId="77777777" w:rsidR="0046275C" w:rsidRDefault="0046275C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547553D7" w14:textId="77777777" w:rsidR="00942A72" w:rsidRDefault="00942A72" w:rsidP="00942A72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14:paraId="70652CC5" w14:textId="2D6F88B0" w:rsidR="00942A72" w:rsidRPr="00942A72" w:rsidRDefault="00942A72" w:rsidP="0046275C">
      <w:pPr>
        <w:pStyle w:val="ListParagraph"/>
        <w:numPr>
          <w:ilvl w:val="0"/>
          <w:numId w:val="41"/>
        </w:numPr>
        <w:ind w:hanging="720"/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942A72">
        <w:rPr>
          <w:rFonts w:ascii="Times New Roman" w:hAnsi="Times New Roman" w:cs="Times New Roman"/>
          <w:bCs/>
          <w:color w:val="000000"/>
          <w:sz w:val="20"/>
          <w:szCs w:val="20"/>
        </w:rPr>
        <w:t>Trubnikov, D. V., Gorobets, A. Y., Trubnikova, E. V., Kartashov, M. I., &amp; Belous, A. S. (2021). A blood parameters comprehensive study in pigs with the microencapsulated probiotic preparation Antispin with the enzyme use. In IOP Conference Series: Earth and Environmental Science, 677: 042052.</w:t>
      </w:r>
    </w:p>
    <w:p w14:paraId="2EE82F1D" w14:textId="77777777" w:rsidR="001E6480" w:rsidRPr="00942A72" w:rsidRDefault="001E6480" w:rsidP="00ED5EFA">
      <w:pPr>
        <w:jc w:val="both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sectPr w:rsidR="001E6480" w:rsidRPr="00942A72" w:rsidSect="00DC34EA">
      <w:type w:val="continuous"/>
      <w:pgSz w:w="11907" w:h="16839" w:code="9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271D" w14:textId="77777777" w:rsidR="00877431" w:rsidRDefault="00877431" w:rsidP="007532E1">
      <w:pPr>
        <w:spacing w:after="0" w:line="240" w:lineRule="auto"/>
      </w:pPr>
      <w:r>
        <w:separator/>
      </w:r>
    </w:p>
  </w:endnote>
  <w:endnote w:type="continuationSeparator" w:id="0">
    <w:p w14:paraId="08038D96" w14:textId="77777777" w:rsidR="00877431" w:rsidRDefault="00877431" w:rsidP="00753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</w:rPr>
      <w:id w:val="191123799"/>
      <w:docPartObj>
        <w:docPartGallery w:val="Page Numbers (Bottom of Page)"/>
        <w:docPartUnique/>
      </w:docPartObj>
    </w:sdtPr>
    <w:sdtEndPr>
      <w:rPr>
        <w:i w:val="0"/>
        <w:noProof/>
      </w:rPr>
    </w:sdtEndPr>
    <w:sdtContent>
      <w:p w14:paraId="45F9532F" w14:textId="3439A661" w:rsidR="008D6C8A" w:rsidRPr="00EA3D30" w:rsidRDefault="0008118C" w:rsidP="007532E1">
        <w:pPr>
          <w:pStyle w:val="Footer"/>
          <w:rPr>
            <w:rFonts w:ascii="Times New Roman" w:hAnsi="Times New Roman" w:cs="Times New Roman"/>
            <w:sz w:val="20"/>
            <w:szCs w:val="20"/>
          </w:rPr>
        </w:pPr>
        <w:r>
          <w:rPr>
            <w:rFonts w:ascii="Times New Roman" w:hAnsi="Times New Roman" w:cs="Times New Roman"/>
            <w:i/>
            <w:sz w:val="20"/>
            <w:szCs w:val="20"/>
          </w:rPr>
          <w:t>Last name</w:t>
        </w:r>
        <w:r w:rsidR="00625C83">
          <w:rPr>
            <w:rFonts w:ascii="Times New Roman" w:hAnsi="Times New Roman" w:cs="Times New Roman"/>
            <w:i/>
            <w:sz w:val="20"/>
            <w:szCs w:val="20"/>
          </w:rPr>
          <w:t xml:space="preserve"> et </w:t>
        </w:r>
        <w:r w:rsidR="00017558">
          <w:rPr>
            <w:rFonts w:ascii="Times New Roman" w:hAnsi="Times New Roman" w:cs="Times New Roman"/>
            <w:i/>
            <w:sz w:val="20"/>
            <w:szCs w:val="20"/>
          </w:rPr>
          <w:t>al., 2022</w:t>
        </w:r>
        <w:r w:rsidR="008D6C8A" w:rsidRPr="00EA3D30">
          <w:rPr>
            <w:rFonts w:ascii="Times New Roman" w:hAnsi="Times New Roman" w:cs="Times New Roman"/>
            <w:i/>
            <w:iCs/>
            <w:sz w:val="20"/>
            <w:szCs w:val="20"/>
          </w:rPr>
          <w:tab/>
        </w:r>
        <w:r w:rsidR="008D6C8A" w:rsidRPr="00EA3D30">
          <w:rPr>
            <w:rFonts w:ascii="Times New Roman" w:hAnsi="Times New Roman" w:cs="Times New Roman"/>
            <w:i/>
            <w:iCs/>
            <w:sz w:val="20"/>
            <w:szCs w:val="20"/>
          </w:rPr>
          <w:tab/>
        </w:r>
        <w:r w:rsidR="008D6C8A" w:rsidRPr="00EA3D30">
          <w:rPr>
            <w:rFonts w:ascii="Times New Roman" w:hAnsi="Times New Roman" w:cs="Times New Roman"/>
            <w:i/>
            <w:iCs/>
            <w:sz w:val="20"/>
            <w:szCs w:val="20"/>
          </w:rPr>
          <w:tab/>
        </w:r>
        <w:r w:rsidR="008D6C8A" w:rsidRPr="00EA3D30">
          <w:rPr>
            <w:rFonts w:ascii="Times New Roman" w:hAnsi="Times New Roman" w:cs="Times New Roman"/>
            <w:i/>
            <w:iCs/>
            <w:sz w:val="20"/>
            <w:szCs w:val="20"/>
          </w:rPr>
          <w:tab/>
        </w:r>
        <w:r w:rsidR="008D6C8A" w:rsidRPr="00EA3D30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="008D6C8A" w:rsidRPr="00EA3D30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8D6C8A" w:rsidRPr="00EA3D30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="008D6C8A" w:rsidRPr="00EA3D30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30DE6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="008D6C8A" w:rsidRPr="00EA3D30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08F904CC" w14:textId="77777777" w:rsidR="008D6C8A" w:rsidRPr="00EA3D30" w:rsidRDefault="008D6C8A" w:rsidP="007532E1">
    <w:pPr>
      <w:pStyle w:val="Footer"/>
      <w:rPr>
        <w:rFonts w:ascii="Times New Roman" w:hAnsi="Times New Roman" w:cs="Times New Roman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2DB76" w14:textId="77777777" w:rsidR="00877431" w:rsidRDefault="00877431" w:rsidP="007532E1">
      <w:pPr>
        <w:spacing w:after="0" w:line="240" w:lineRule="auto"/>
      </w:pPr>
      <w:r>
        <w:separator/>
      </w:r>
    </w:p>
  </w:footnote>
  <w:footnote w:type="continuationSeparator" w:id="0">
    <w:p w14:paraId="4A444426" w14:textId="77777777" w:rsidR="00877431" w:rsidRDefault="00877431" w:rsidP="007532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3E891" w14:textId="180E7FE7" w:rsidR="008D6C8A" w:rsidRPr="007532E1" w:rsidRDefault="008D6C8A" w:rsidP="007532E1">
    <w:pPr>
      <w:pStyle w:val="Header"/>
      <w:jc w:val="center"/>
      <w:rPr>
        <w:rFonts w:asciiTheme="majorBidi" w:hAnsiTheme="majorBidi" w:cstheme="majorBidi"/>
        <w:i/>
        <w:iCs/>
        <w:sz w:val="16"/>
        <w:szCs w:val="16"/>
      </w:rPr>
    </w:pPr>
    <w:r>
      <w:rPr>
        <w:rFonts w:asciiTheme="majorBidi" w:hAnsiTheme="majorBidi" w:cstheme="majorBidi"/>
        <w:i/>
        <w:iCs/>
        <w:sz w:val="16"/>
        <w:szCs w:val="16"/>
      </w:rPr>
      <w:t xml:space="preserve">IJCBS, </w:t>
    </w:r>
    <w:r w:rsidR="00706017">
      <w:rPr>
        <w:rFonts w:asciiTheme="majorBidi" w:hAnsiTheme="majorBidi" w:cstheme="majorBidi"/>
        <w:i/>
        <w:iCs/>
        <w:sz w:val="16"/>
        <w:szCs w:val="16"/>
      </w:rPr>
      <w:t>X</w:t>
    </w:r>
    <w:r>
      <w:rPr>
        <w:rFonts w:asciiTheme="majorBidi" w:hAnsiTheme="majorBidi" w:cstheme="majorBidi"/>
        <w:i/>
        <w:iCs/>
        <w:sz w:val="16"/>
        <w:szCs w:val="16"/>
      </w:rPr>
      <w:t>(202</w:t>
    </w:r>
    <w:r w:rsidR="00706017">
      <w:rPr>
        <w:rFonts w:asciiTheme="majorBidi" w:hAnsiTheme="majorBidi" w:cstheme="majorBidi"/>
        <w:i/>
        <w:iCs/>
        <w:sz w:val="16"/>
        <w:szCs w:val="16"/>
      </w:rPr>
      <w:t>x</w:t>
    </w:r>
    <w:r>
      <w:rPr>
        <w:rFonts w:asciiTheme="majorBidi" w:hAnsiTheme="majorBidi" w:cstheme="majorBidi"/>
        <w:i/>
        <w:iCs/>
        <w:sz w:val="16"/>
        <w:szCs w:val="16"/>
      </w:rPr>
      <w:t xml:space="preserve">): </w:t>
    </w:r>
    <w:r w:rsidR="009263EA">
      <w:rPr>
        <w:rFonts w:asciiTheme="majorBidi" w:hAnsiTheme="majorBidi" w:cstheme="majorBidi"/>
        <w:i/>
        <w:iCs/>
        <w:sz w:val="16"/>
        <w:szCs w:val="16"/>
      </w:rPr>
      <w:t>x</w:t>
    </w:r>
    <w:r>
      <w:rPr>
        <w:rFonts w:asciiTheme="majorBidi" w:hAnsiTheme="majorBidi" w:cstheme="majorBidi"/>
        <w:i/>
        <w:iCs/>
        <w:sz w:val="16"/>
        <w:szCs w:val="16"/>
      </w:rPr>
      <w:t>-</w:t>
    </w:r>
    <w:r w:rsidR="009263EA">
      <w:rPr>
        <w:rFonts w:asciiTheme="majorBidi" w:hAnsiTheme="majorBidi" w:cstheme="majorBidi"/>
        <w:i/>
        <w:iCs/>
        <w:sz w:val="16"/>
        <w:szCs w:val="16"/>
      </w:rPr>
      <w:t>xx</w:t>
    </w:r>
  </w:p>
  <w:p w14:paraId="2C8DB70D" w14:textId="77777777" w:rsidR="008D6C8A" w:rsidRDefault="008D6C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A3B"/>
    <w:multiLevelType w:val="hybridMultilevel"/>
    <w:tmpl w:val="4DEEFB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B3801"/>
    <w:multiLevelType w:val="hybridMultilevel"/>
    <w:tmpl w:val="6D4206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057A2"/>
    <w:multiLevelType w:val="hybridMultilevel"/>
    <w:tmpl w:val="3ADEAEB8"/>
    <w:lvl w:ilvl="0" w:tplc="040C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2D60CD0"/>
    <w:multiLevelType w:val="hybridMultilevel"/>
    <w:tmpl w:val="7D06E18E"/>
    <w:lvl w:ilvl="0" w:tplc="92D8F6B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344533"/>
    <w:multiLevelType w:val="multilevel"/>
    <w:tmpl w:val="B63CAC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00D040C"/>
    <w:multiLevelType w:val="hybridMultilevel"/>
    <w:tmpl w:val="1506EEE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B0E277B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C02E1"/>
    <w:multiLevelType w:val="hybridMultilevel"/>
    <w:tmpl w:val="DFDA342E"/>
    <w:lvl w:ilvl="0" w:tplc="3BAA7A50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F68DB"/>
    <w:multiLevelType w:val="hybridMultilevel"/>
    <w:tmpl w:val="AB0C79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715CF"/>
    <w:multiLevelType w:val="hybridMultilevel"/>
    <w:tmpl w:val="B532C0DE"/>
    <w:lvl w:ilvl="0" w:tplc="92D8F6B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E95FD7"/>
    <w:multiLevelType w:val="hybridMultilevel"/>
    <w:tmpl w:val="12FC9710"/>
    <w:lvl w:ilvl="0" w:tplc="27FEA0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28312C"/>
    <w:multiLevelType w:val="hybridMultilevel"/>
    <w:tmpl w:val="53C41D28"/>
    <w:lvl w:ilvl="0" w:tplc="27FEA0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F4786"/>
    <w:multiLevelType w:val="hybridMultilevel"/>
    <w:tmpl w:val="22EC305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C233F4"/>
    <w:multiLevelType w:val="multilevel"/>
    <w:tmpl w:val="B6D0E478"/>
    <w:lvl w:ilvl="0">
      <w:start w:val="3"/>
      <w:numFmt w:val="decimal"/>
      <w:lvlText w:val="%1."/>
      <w:lvlJc w:val="left"/>
      <w:pPr>
        <w:ind w:left="540" w:hanging="540"/>
      </w:pPr>
      <w:rPr>
        <w:rFonts w:asciiTheme="majorBidi" w:eastAsia="SimSun" w:hAnsiTheme="majorBidi" w:cstheme="majorBidi"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asciiTheme="majorBidi" w:eastAsia="SimSun" w:hAnsiTheme="majorBidi" w:cstheme="majorBidi"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asciiTheme="majorBidi" w:eastAsia="SimSun" w:hAnsiTheme="majorBidi" w:cstheme="majorBid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ajorBidi" w:eastAsia="SimSun" w:hAnsiTheme="majorBidi" w:cstheme="majorBid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ajorBidi" w:eastAsia="SimSun" w:hAnsiTheme="majorBidi" w:cstheme="majorBid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ajorBidi" w:eastAsia="SimSun" w:hAnsiTheme="majorBidi" w:cstheme="majorBid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ajorBidi" w:eastAsia="SimSun" w:hAnsiTheme="majorBidi" w:cstheme="majorBid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ajorBidi" w:eastAsia="SimSun" w:hAnsiTheme="majorBidi" w:cstheme="majorBid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ajorBidi" w:eastAsia="SimSun" w:hAnsiTheme="majorBidi" w:cstheme="majorBidi" w:hint="default"/>
      </w:rPr>
    </w:lvl>
  </w:abstractNum>
  <w:abstractNum w:abstractNumId="13" w15:restartNumberingAfterBreak="0">
    <w:nsid w:val="2A0651F9"/>
    <w:multiLevelType w:val="hybridMultilevel"/>
    <w:tmpl w:val="DA42A2A0"/>
    <w:lvl w:ilvl="0" w:tplc="A7108C9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95575"/>
    <w:multiLevelType w:val="hybridMultilevel"/>
    <w:tmpl w:val="5B0EBA22"/>
    <w:lvl w:ilvl="0" w:tplc="27FEA0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130BF"/>
    <w:multiLevelType w:val="multilevel"/>
    <w:tmpl w:val="71B4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866263B"/>
    <w:multiLevelType w:val="hybridMultilevel"/>
    <w:tmpl w:val="D7D23F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E3B7E"/>
    <w:multiLevelType w:val="hybridMultilevel"/>
    <w:tmpl w:val="0672B5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B279B"/>
    <w:multiLevelType w:val="hybridMultilevel"/>
    <w:tmpl w:val="3034A72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2A41DB"/>
    <w:multiLevelType w:val="hybridMultilevel"/>
    <w:tmpl w:val="4078C006"/>
    <w:lvl w:ilvl="0" w:tplc="27FEA0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EE3508"/>
    <w:multiLevelType w:val="multilevel"/>
    <w:tmpl w:val="C1F465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C4F44CD"/>
    <w:multiLevelType w:val="multilevel"/>
    <w:tmpl w:val="4DDA1D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2" w15:restartNumberingAfterBreak="0">
    <w:nsid w:val="4D5E4444"/>
    <w:multiLevelType w:val="hybridMultilevel"/>
    <w:tmpl w:val="410E1F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D4DEE"/>
    <w:multiLevelType w:val="hybridMultilevel"/>
    <w:tmpl w:val="E84430D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75E1"/>
    <w:multiLevelType w:val="hybridMultilevel"/>
    <w:tmpl w:val="79C6FD8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C4788"/>
    <w:multiLevelType w:val="multilevel"/>
    <w:tmpl w:val="72EEB49A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>
      <w:start w:val="2"/>
      <w:numFmt w:val="decimal"/>
      <w:isLgl/>
      <w:lvlText w:val="%1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63767529"/>
    <w:multiLevelType w:val="hybridMultilevel"/>
    <w:tmpl w:val="ED82325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88F076F"/>
    <w:multiLevelType w:val="hybridMultilevel"/>
    <w:tmpl w:val="03C0478A"/>
    <w:lvl w:ilvl="0" w:tplc="BE10012A">
      <w:start w:val="1"/>
      <w:numFmt w:val="lowerLetter"/>
      <w:lvlText w:val="(%1)"/>
      <w:lvlJc w:val="left"/>
      <w:pPr>
        <w:ind w:left="142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8" w15:restartNumberingAfterBreak="0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B4F1014"/>
    <w:multiLevelType w:val="hybridMultilevel"/>
    <w:tmpl w:val="926CD636"/>
    <w:lvl w:ilvl="0" w:tplc="92D8F6B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55164"/>
    <w:multiLevelType w:val="multilevel"/>
    <w:tmpl w:val="7A160F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CEF6067"/>
    <w:multiLevelType w:val="hybridMultilevel"/>
    <w:tmpl w:val="23DE7B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E774AC"/>
    <w:multiLevelType w:val="hybridMultilevel"/>
    <w:tmpl w:val="264453E2"/>
    <w:lvl w:ilvl="0" w:tplc="726064EC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035FE7"/>
    <w:multiLevelType w:val="hybridMultilevel"/>
    <w:tmpl w:val="41F26EF4"/>
    <w:lvl w:ilvl="0" w:tplc="92D8F6B6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98545A"/>
    <w:multiLevelType w:val="hybridMultilevel"/>
    <w:tmpl w:val="83A6DF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FA547B"/>
    <w:multiLevelType w:val="hybridMultilevel"/>
    <w:tmpl w:val="F8847828"/>
    <w:lvl w:ilvl="0" w:tplc="27FEA09C">
      <w:start w:val="1"/>
      <w:numFmt w:val="decimal"/>
      <w:lvlText w:val="[%1]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EA4075"/>
    <w:multiLevelType w:val="multilevel"/>
    <w:tmpl w:val="15662AFE"/>
    <w:lvl w:ilvl="0">
      <w:start w:val="3"/>
      <w:numFmt w:val="decimal"/>
      <w:lvlText w:val="%1"/>
      <w:lvlJc w:val="left"/>
      <w:pPr>
        <w:ind w:left="480" w:hanging="480"/>
      </w:pPr>
      <w:rPr>
        <w:rFonts w:asciiTheme="majorBidi" w:eastAsia="SimSun" w:hAnsiTheme="majorBidi" w:cstheme="majorBidi"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Theme="majorBidi" w:eastAsia="SimSun" w:hAnsiTheme="majorBidi" w:cstheme="majorBidi"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asciiTheme="majorBidi" w:eastAsia="SimSun" w:hAnsiTheme="majorBidi" w:cstheme="maj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ajorBidi" w:eastAsia="SimSun" w:hAnsiTheme="majorBidi" w:cstheme="majorBid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ajorBidi" w:eastAsia="SimSun" w:hAnsiTheme="majorBidi" w:cstheme="maj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ajorBidi" w:eastAsia="SimSun" w:hAnsiTheme="majorBidi" w:cstheme="majorBid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ajorBidi" w:eastAsia="SimSun" w:hAnsiTheme="majorBidi" w:cstheme="maj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ajorBidi" w:eastAsia="SimSun" w:hAnsiTheme="majorBidi" w:cstheme="majorBid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Theme="majorBidi" w:eastAsia="SimSun" w:hAnsiTheme="majorBidi" w:cstheme="majorBidi" w:hint="default"/>
      </w:rPr>
    </w:lvl>
  </w:abstractNum>
  <w:abstractNum w:abstractNumId="37" w15:restartNumberingAfterBreak="0">
    <w:nsid w:val="77387947"/>
    <w:multiLevelType w:val="hybridMultilevel"/>
    <w:tmpl w:val="E142324A"/>
    <w:lvl w:ilvl="0" w:tplc="C5340D5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25A6C7EA" w:tentative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020CC9FE" w:tentative="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97E6C948" w:tentative="1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</w:lvl>
    <w:lvl w:ilvl="4" w:tplc="7E70344C" w:tentative="1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</w:lvl>
    <w:lvl w:ilvl="5" w:tplc="BC50BE54" w:tentative="1">
      <w:start w:val="1"/>
      <w:numFmt w:val="decimal"/>
      <w:lvlText w:val="%6)"/>
      <w:lvlJc w:val="left"/>
      <w:pPr>
        <w:tabs>
          <w:tab w:val="num" w:pos="3960"/>
        </w:tabs>
        <w:ind w:left="3960" w:hanging="360"/>
      </w:pPr>
    </w:lvl>
    <w:lvl w:ilvl="6" w:tplc="2C1A385C" w:tentative="1">
      <w:start w:val="1"/>
      <w:numFmt w:val="decimal"/>
      <w:lvlText w:val="%7)"/>
      <w:lvlJc w:val="left"/>
      <w:pPr>
        <w:tabs>
          <w:tab w:val="num" w:pos="4680"/>
        </w:tabs>
        <w:ind w:left="4680" w:hanging="360"/>
      </w:pPr>
    </w:lvl>
    <w:lvl w:ilvl="7" w:tplc="79FE80F6" w:tentative="1">
      <w:start w:val="1"/>
      <w:numFmt w:val="decimal"/>
      <w:lvlText w:val="%8)"/>
      <w:lvlJc w:val="left"/>
      <w:pPr>
        <w:tabs>
          <w:tab w:val="num" w:pos="5400"/>
        </w:tabs>
        <w:ind w:left="5400" w:hanging="360"/>
      </w:pPr>
    </w:lvl>
    <w:lvl w:ilvl="8" w:tplc="D338C6CE" w:tentative="1">
      <w:start w:val="1"/>
      <w:numFmt w:val="decimal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B6B0B18"/>
    <w:multiLevelType w:val="hybridMultilevel"/>
    <w:tmpl w:val="04544FC2"/>
    <w:lvl w:ilvl="0" w:tplc="203E3664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0D6474"/>
    <w:multiLevelType w:val="hybridMultilevel"/>
    <w:tmpl w:val="0CCE9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0973">
    <w:abstractNumId w:val="30"/>
  </w:num>
  <w:num w:numId="2" w16cid:durableId="1363289925">
    <w:abstractNumId w:val="3"/>
  </w:num>
  <w:num w:numId="3" w16cid:durableId="770201743">
    <w:abstractNumId w:val="15"/>
  </w:num>
  <w:num w:numId="4" w16cid:durableId="195297959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8372142">
    <w:abstractNumId w:val="6"/>
  </w:num>
  <w:num w:numId="6" w16cid:durableId="768817367">
    <w:abstractNumId w:val="14"/>
  </w:num>
  <w:num w:numId="7" w16cid:durableId="1301034906">
    <w:abstractNumId w:val="19"/>
  </w:num>
  <w:num w:numId="8" w16cid:durableId="1009256534">
    <w:abstractNumId w:val="4"/>
  </w:num>
  <w:num w:numId="9" w16cid:durableId="2049993071">
    <w:abstractNumId w:val="21"/>
  </w:num>
  <w:num w:numId="10" w16cid:durableId="1720661921">
    <w:abstractNumId w:val="9"/>
  </w:num>
  <w:num w:numId="11" w16cid:durableId="541136298">
    <w:abstractNumId w:val="37"/>
  </w:num>
  <w:num w:numId="12" w16cid:durableId="54132758">
    <w:abstractNumId w:val="0"/>
  </w:num>
  <w:num w:numId="13" w16cid:durableId="174851408">
    <w:abstractNumId w:val="35"/>
  </w:num>
  <w:num w:numId="14" w16cid:durableId="1279220307">
    <w:abstractNumId w:val="1"/>
  </w:num>
  <w:num w:numId="15" w16cid:durableId="218706522">
    <w:abstractNumId w:val="34"/>
  </w:num>
  <w:num w:numId="16" w16cid:durableId="1245644217">
    <w:abstractNumId w:val="22"/>
  </w:num>
  <w:num w:numId="17" w16cid:durableId="38359820">
    <w:abstractNumId w:val="24"/>
  </w:num>
  <w:num w:numId="18" w16cid:durableId="1434209922">
    <w:abstractNumId w:val="16"/>
  </w:num>
  <w:num w:numId="19" w16cid:durableId="1853907706">
    <w:abstractNumId w:val="38"/>
  </w:num>
  <w:num w:numId="20" w16cid:durableId="880018316">
    <w:abstractNumId w:val="25"/>
  </w:num>
  <w:num w:numId="21" w16cid:durableId="1456951486">
    <w:abstractNumId w:val="5"/>
  </w:num>
  <w:num w:numId="22" w16cid:durableId="433012411">
    <w:abstractNumId w:val="2"/>
  </w:num>
  <w:num w:numId="23" w16cid:durableId="1353916896">
    <w:abstractNumId w:val="32"/>
  </w:num>
  <w:num w:numId="24" w16cid:durableId="972903016">
    <w:abstractNumId w:val="23"/>
  </w:num>
  <w:num w:numId="25" w16cid:durableId="435443621">
    <w:abstractNumId w:val="27"/>
  </w:num>
  <w:num w:numId="26" w16cid:durableId="1617368835">
    <w:abstractNumId w:val="20"/>
  </w:num>
  <w:num w:numId="27" w16cid:durableId="1449003440">
    <w:abstractNumId w:val="36"/>
  </w:num>
  <w:num w:numId="28" w16cid:durableId="2132432135">
    <w:abstractNumId w:val="12"/>
  </w:num>
  <w:num w:numId="29" w16cid:durableId="1714230509">
    <w:abstractNumId w:val="28"/>
  </w:num>
  <w:num w:numId="30" w16cid:durableId="682052782">
    <w:abstractNumId w:val="39"/>
  </w:num>
  <w:num w:numId="31" w16cid:durableId="1785418606">
    <w:abstractNumId w:val="17"/>
  </w:num>
  <w:num w:numId="32" w16cid:durableId="132717757">
    <w:abstractNumId w:val="26"/>
  </w:num>
  <w:num w:numId="33" w16cid:durableId="1952125492">
    <w:abstractNumId w:val="31"/>
  </w:num>
  <w:num w:numId="34" w16cid:durableId="284623481">
    <w:abstractNumId w:val="18"/>
  </w:num>
  <w:num w:numId="35" w16cid:durableId="800534787">
    <w:abstractNumId w:val="11"/>
  </w:num>
  <w:num w:numId="36" w16cid:durableId="835267380">
    <w:abstractNumId w:val="7"/>
  </w:num>
  <w:num w:numId="37" w16cid:durableId="499931074">
    <w:abstractNumId w:val="10"/>
  </w:num>
  <w:num w:numId="38" w16cid:durableId="929705520">
    <w:abstractNumId w:val="13"/>
  </w:num>
  <w:num w:numId="39" w16cid:durableId="1887256307">
    <w:abstractNumId w:val="33"/>
  </w:num>
  <w:num w:numId="40" w16cid:durableId="2016226308">
    <w:abstractNumId w:val="29"/>
  </w:num>
  <w:num w:numId="41" w16cid:durableId="184489525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TUwNbEwMDQ2NzVR0lEKTi0uzszPAykwrgUATSv1g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(IJCBS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29awp0rdarpxbexsxl5xrt5zfapr5059e5r&quot;&gt;Referance Library Endnote&lt;record-ids&gt;&lt;item&gt;965&lt;/item&gt;&lt;/record-ids&gt;&lt;/item&gt;&lt;/Libraries&gt;"/>
  </w:docVars>
  <w:rsids>
    <w:rsidRoot w:val="007B4F6B"/>
    <w:rsid w:val="00002092"/>
    <w:rsid w:val="0000459F"/>
    <w:rsid w:val="000055D0"/>
    <w:rsid w:val="00005FCD"/>
    <w:rsid w:val="000107CC"/>
    <w:rsid w:val="00010A4E"/>
    <w:rsid w:val="00011840"/>
    <w:rsid w:val="00011C1C"/>
    <w:rsid w:val="00012D62"/>
    <w:rsid w:val="0001318B"/>
    <w:rsid w:val="00013E3C"/>
    <w:rsid w:val="00014711"/>
    <w:rsid w:val="00015683"/>
    <w:rsid w:val="00015761"/>
    <w:rsid w:val="00016C4C"/>
    <w:rsid w:val="000173E2"/>
    <w:rsid w:val="00017558"/>
    <w:rsid w:val="000203F4"/>
    <w:rsid w:val="000204FA"/>
    <w:rsid w:val="0002054B"/>
    <w:rsid w:val="000214BF"/>
    <w:rsid w:val="00021532"/>
    <w:rsid w:val="0002411D"/>
    <w:rsid w:val="0002717B"/>
    <w:rsid w:val="00027D3B"/>
    <w:rsid w:val="00030843"/>
    <w:rsid w:val="00030B3C"/>
    <w:rsid w:val="00030CAB"/>
    <w:rsid w:val="0003275D"/>
    <w:rsid w:val="0003310A"/>
    <w:rsid w:val="0003328A"/>
    <w:rsid w:val="00034727"/>
    <w:rsid w:val="00035121"/>
    <w:rsid w:val="0003519C"/>
    <w:rsid w:val="00035C56"/>
    <w:rsid w:val="0003601E"/>
    <w:rsid w:val="000379DA"/>
    <w:rsid w:val="00037F58"/>
    <w:rsid w:val="00041B17"/>
    <w:rsid w:val="0004225C"/>
    <w:rsid w:val="00042E6B"/>
    <w:rsid w:val="00043091"/>
    <w:rsid w:val="00044A56"/>
    <w:rsid w:val="00045AB8"/>
    <w:rsid w:val="00052776"/>
    <w:rsid w:val="0005383C"/>
    <w:rsid w:val="000558F8"/>
    <w:rsid w:val="00055EAF"/>
    <w:rsid w:val="00060FB9"/>
    <w:rsid w:val="00063D43"/>
    <w:rsid w:val="00064FCB"/>
    <w:rsid w:val="000671C2"/>
    <w:rsid w:val="0007199E"/>
    <w:rsid w:val="0007205E"/>
    <w:rsid w:val="000723E5"/>
    <w:rsid w:val="000735EF"/>
    <w:rsid w:val="00075433"/>
    <w:rsid w:val="0008085A"/>
    <w:rsid w:val="00080A20"/>
    <w:rsid w:val="0008118C"/>
    <w:rsid w:val="000821BF"/>
    <w:rsid w:val="000821FA"/>
    <w:rsid w:val="00085A04"/>
    <w:rsid w:val="00085DAA"/>
    <w:rsid w:val="00086331"/>
    <w:rsid w:val="00087077"/>
    <w:rsid w:val="00087695"/>
    <w:rsid w:val="000906E0"/>
    <w:rsid w:val="0009074F"/>
    <w:rsid w:val="000912FC"/>
    <w:rsid w:val="000913B1"/>
    <w:rsid w:val="000924B0"/>
    <w:rsid w:val="0009642D"/>
    <w:rsid w:val="00097114"/>
    <w:rsid w:val="000974AD"/>
    <w:rsid w:val="000A1072"/>
    <w:rsid w:val="000A1236"/>
    <w:rsid w:val="000A548D"/>
    <w:rsid w:val="000A6740"/>
    <w:rsid w:val="000B16D4"/>
    <w:rsid w:val="000B19D2"/>
    <w:rsid w:val="000B20BB"/>
    <w:rsid w:val="000B4D2D"/>
    <w:rsid w:val="000B531A"/>
    <w:rsid w:val="000B5854"/>
    <w:rsid w:val="000B673F"/>
    <w:rsid w:val="000C020A"/>
    <w:rsid w:val="000C10B7"/>
    <w:rsid w:val="000C24DE"/>
    <w:rsid w:val="000C4346"/>
    <w:rsid w:val="000C43F1"/>
    <w:rsid w:val="000C72C9"/>
    <w:rsid w:val="000C78E2"/>
    <w:rsid w:val="000D1695"/>
    <w:rsid w:val="000D200C"/>
    <w:rsid w:val="000D252E"/>
    <w:rsid w:val="000D3000"/>
    <w:rsid w:val="000D52A4"/>
    <w:rsid w:val="000D73C7"/>
    <w:rsid w:val="000D75A1"/>
    <w:rsid w:val="000E1877"/>
    <w:rsid w:val="000E1F79"/>
    <w:rsid w:val="000E2795"/>
    <w:rsid w:val="000E327B"/>
    <w:rsid w:val="000E46A8"/>
    <w:rsid w:val="000E5BDF"/>
    <w:rsid w:val="000E67D0"/>
    <w:rsid w:val="000E736D"/>
    <w:rsid w:val="000F0C68"/>
    <w:rsid w:val="000F1DCB"/>
    <w:rsid w:val="000F2EEF"/>
    <w:rsid w:val="000F3F88"/>
    <w:rsid w:val="000F677E"/>
    <w:rsid w:val="00100B47"/>
    <w:rsid w:val="0010166E"/>
    <w:rsid w:val="0011000B"/>
    <w:rsid w:val="00111709"/>
    <w:rsid w:val="001149E9"/>
    <w:rsid w:val="00116AE8"/>
    <w:rsid w:val="00116B57"/>
    <w:rsid w:val="00116FE9"/>
    <w:rsid w:val="00117A9E"/>
    <w:rsid w:val="00120D10"/>
    <w:rsid w:val="001218F0"/>
    <w:rsid w:val="00121ECF"/>
    <w:rsid w:val="00130230"/>
    <w:rsid w:val="00132B56"/>
    <w:rsid w:val="00134655"/>
    <w:rsid w:val="001354AC"/>
    <w:rsid w:val="00135F6B"/>
    <w:rsid w:val="0013621F"/>
    <w:rsid w:val="00136B90"/>
    <w:rsid w:val="00141D7A"/>
    <w:rsid w:val="00144521"/>
    <w:rsid w:val="001512A6"/>
    <w:rsid w:val="0016075C"/>
    <w:rsid w:val="001610E5"/>
    <w:rsid w:val="001620E2"/>
    <w:rsid w:val="001640CE"/>
    <w:rsid w:val="001642F8"/>
    <w:rsid w:val="00165C10"/>
    <w:rsid w:val="001707FE"/>
    <w:rsid w:val="00171BD5"/>
    <w:rsid w:val="00172B8B"/>
    <w:rsid w:val="00173AB8"/>
    <w:rsid w:val="00174013"/>
    <w:rsid w:val="0017437C"/>
    <w:rsid w:val="00174B14"/>
    <w:rsid w:val="00175524"/>
    <w:rsid w:val="00177483"/>
    <w:rsid w:val="00177F93"/>
    <w:rsid w:val="0018452B"/>
    <w:rsid w:val="00187EC3"/>
    <w:rsid w:val="00192208"/>
    <w:rsid w:val="00192483"/>
    <w:rsid w:val="001925E2"/>
    <w:rsid w:val="001955A6"/>
    <w:rsid w:val="00197759"/>
    <w:rsid w:val="001A058B"/>
    <w:rsid w:val="001A462C"/>
    <w:rsid w:val="001A470B"/>
    <w:rsid w:val="001A53DC"/>
    <w:rsid w:val="001A592A"/>
    <w:rsid w:val="001A59F2"/>
    <w:rsid w:val="001B0F3B"/>
    <w:rsid w:val="001B1EE6"/>
    <w:rsid w:val="001B549A"/>
    <w:rsid w:val="001B5E21"/>
    <w:rsid w:val="001C195B"/>
    <w:rsid w:val="001C3B82"/>
    <w:rsid w:val="001C43A1"/>
    <w:rsid w:val="001C50E8"/>
    <w:rsid w:val="001C6186"/>
    <w:rsid w:val="001C74AF"/>
    <w:rsid w:val="001C7587"/>
    <w:rsid w:val="001D149D"/>
    <w:rsid w:val="001D2BF8"/>
    <w:rsid w:val="001D3868"/>
    <w:rsid w:val="001D3FE7"/>
    <w:rsid w:val="001D4DCB"/>
    <w:rsid w:val="001D4F06"/>
    <w:rsid w:val="001D6254"/>
    <w:rsid w:val="001D7395"/>
    <w:rsid w:val="001D74B0"/>
    <w:rsid w:val="001D79B6"/>
    <w:rsid w:val="001E00BC"/>
    <w:rsid w:val="001E170F"/>
    <w:rsid w:val="001E215A"/>
    <w:rsid w:val="001E3295"/>
    <w:rsid w:val="001E3298"/>
    <w:rsid w:val="001E329F"/>
    <w:rsid w:val="001E5EC5"/>
    <w:rsid w:val="001E6480"/>
    <w:rsid w:val="001E757A"/>
    <w:rsid w:val="001F1339"/>
    <w:rsid w:val="001F23B9"/>
    <w:rsid w:val="001F24A8"/>
    <w:rsid w:val="001F398D"/>
    <w:rsid w:val="001F5132"/>
    <w:rsid w:val="001F53DC"/>
    <w:rsid w:val="001F7004"/>
    <w:rsid w:val="0020097B"/>
    <w:rsid w:val="00206253"/>
    <w:rsid w:val="00207B6C"/>
    <w:rsid w:val="00211B04"/>
    <w:rsid w:val="002126AA"/>
    <w:rsid w:val="00212A95"/>
    <w:rsid w:val="00212DC7"/>
    <w:rsid w:val="00213AD0"/>
    <w:rsid w:val="00222C2A"/>
    <w:rsid w:val="0022326D"/>
    <w:rsid w:val="002235D5"/>
    <w:rsid w:val="00226AB0"/>
    <w:rsid w:val="002328A8"/>
    <w:rsid w:val="00236B13"/>
    <w:rsid w:val="0024069E"/>
    <w:rsid w:val="0024374E"/>
    <w:rsid w:val="00246D0E"/>
    <w:rsid w:val="00250180"/>
    <w:rsid w:val="00251328"/>
    <w:rsid w:val="002519C5"/>
    <w:rsid w:val="00252459"/>
    <w:rsid w:val="0025466D"/>
    <w:rsid w:val="002548FA"/>
    <w:rsid w:val="0025622F"/>
    <w:rsid w:val="002576BA"/>
    <w:rsid w:val="00257740"/>
    <w:rsid w:val="00263327"/>
    <w:rsid w:val="00263C67"/>
    <w:rsid w:val="00264563"/>
    <w:rsid w:val="0026522F"/>
    <w:rsid w:val="0026547E"/>
    <w:rsid w:val="0026600B"/>
    <w:rsid w:val="0026770E"/>
    <w:rsid w:val="002705AC"/>
    <w:rsid w:val="00270E6E"/>
    <w:rsid w:val="002710AB"/>
    <w:rsid w:val="00272153"/>
    <w:rsid w:val="002726A0"/>
    <w:rsid w:val="00275965"/>
    <w:rsid w:val="00280030"/>
    <w:rsid w:val="002821D6"/>
    <w:rsid w:val="00285092"/>
    <w:rsid w:val="00293857"/>
    <w:rsid w:val="0029598E"/>
    <w:rsid w:val="00295B34"/>
    <w:rsid w:val="002A2367"/>
    <w:rsid w:val="002A2BA3"/>
    <w:rsid w:val="002A3268"/>
    <w:rsid w:val="002A47DB"/>
    <w:rsid w:val="002A4A76"/>
    <w:rsid w:val="002A4B83"/>
    <w:rsid w:val="002A5D7E"/>
    <w:rsid w:val="002B420A"/>
    <w:rsid w:val="002B478A"/>
    <w:rsid w:val="002B512F"/>
    <w:rsid w:val="002B708C"/>
    <w:rsid w:val="002B7213"/>
    <w:rsid w:val="002B728F"/>
    <w:rsid w:val="002B7B76"/>
    <w:rsid w:val="002C1411"/>
    <w:rsid w:val="002C1BEC"/>
    <w:rsid w:val="002C23CB"/>
    <w:rsid w:val="002C3521"/>
    <w:rsid w:val="002C3B8C"/>
    <w:rsid w:val="002C4F82"/>
    <w:rsid w:val="002C5016"/>
    <w:rsid w:val="002C64FC"/>
    <w:rsid w:val="002C7411"/>
    <w:rsid w:val="002D0625"/>
    <w:rsid w:val="002D0EFC"/>
    <w:rsid w:val="002D202B"/>
    <w:rsid w:val="002D299B"/>
    <w:rsid w:val="002D3E31"/>
    <w:rsid w:val="002D403D"/>
    <w:rsid w:val="002D74EF"/>
    <w:rsid w:val="002D76F3"/>
    <w:rsid w:val="002E148C"/>
    <w:rsid w:val="002E25B2"/>
    <w:rsid w:val="002E31E8"/>
    <w:rsid w:val="002E55FB"/>
    <w:rsid w:val="002E581A"/>
    <w:rsid w:val="002E5CE4"/>
    <w:rsid w:val="002E6325"/>
    <w:rsid w:val="002F186C"/>
    <w:rsid w:val="002F355E"/>
    <w:rsid w:val="002F3FCA"/>
    <w:rsid w:val="002F5276"/>
    <w:rsid w:val="002F6B10"/>
    <w:rsid w:val="002F7495"/>
    <w:rsid w:val="00301F9C"/>
    <w:rsid w:val="00302E1F"/>
    <w:rsid w:val="0030333F"/>
    <w:rsid w:val="00303B99"/>
    <w:rsid w:val="003043DD"/>
    <w:rsid w:val="00311417"/>
    <w:rsid w:val="003128A6"/>
    <w:rsid w:val="00315D55"/>
    <w:rsid w:val="0031626A"/>
    <w:rsid w:val="00316699"/>
    <w:rsid w:val="0032013A"/>
    <w:rsid w:val="00321C77"/>
    <w:rsid w:val="0032554A"/>
    <w:rsid w:val="00325820"/>
    <w:rsid w:val="00326A19"/>
    <w:rsid w:val="00326E6D"/>
    <w:rsid w:val="0032756F"/>
    <w:rsid w:val="00327C4D"/>
    <w:rsid w:val="003302C1"/>
    <w:rsid w:val="003314A1"/>
    <w:rsid w:val="00337BF0"/>
    <w:rsid w:val="00337E7E"/>
    <w:rsid w:val="00341531"/>
    <w:rsid w:val="00345EB6"/>
    <w:rsid w:val="00347149"/>
    <w:rsid w:val="0035307E"/>
    <w:rsid w:val="00357FC3"/>
    <w:rsid w:val="003608FD"/>
    <w:rsid w:val="00361C36"/>
    <w:rsid w:val="00361CBA"/>
    <w:rsid w:val="00363079"/>
    <w:rsid w:val="00363EB5"/>
    <w:rsid w:val="00365FB2"/>
    <w:rsid w:val="003672CD"/>
    <w:rsid w:val="003678FE"/>
    <w:rsid w:val="00370507"/>
    <w:rsid w:val="00372628"/>
    <w:rsid w:val="00373E80"/>
    <w:rsid w:val="00373F9D"/>
    <w:rsid w:val="003747D2"/>
    <w:rsid w:val="00376940"/>
    <w:rsid w:val="00381855"/>
    <w:rsid w:val="00381886"/>
    <w:rsid w:val="00381D44"/>
    <w:rsid w:val="00381DDB"/>
    <w:rsid w:val="003820B2"/>
    <w:rsid w:val="003833C3"/>
    <w:rsid w:val="0038488F"/>
    <w:rsid w:val="00384F67"/>
    <w:rsid w:val="003902BE"/>
    <w:rsid w:val="0039294F"/>
    <w:rsid w:val="0039374A"/>
    <w:rsid w:val="00393F73"/>
    <w:rsid w:val="003945F5"/>
    <w:rsid w:val="00395741"/>
    <w:rsid w:val="003A314C"/>
    <w:rsid w:val="003A3B27"/>
    <w:rsid w:val="003A4976"/>
    <w:rsid w:val="003A4C99"/>
    <w:rsid w:val="003A634C"/>
    <w:rsid w:val="003B0841"/>
    <w:rsid w:val="003B144B"/>
    <w:rsid w:val="003B1536"/>
    <w:rsid w:val="003B3E02"/>
    <w:rsid w:val="003B441F"/>
    <w:rsid w:val="003B526C"/>
    <w:rsid w:val="003B660C"/>
    <w:rsid w:val="003B7301"/>
    <w:rsid w:val="003B7B15"/>
    <w:rsid w:val="003C0D1D"/>
    <w:rsid w:val="003C19C3"/>
    <w:rsid w:val="003C1C90"/>
    <w:rsid w:val="003C5D0F"/>
    <w:rsid w:val="003C7C42"/>
    <w:rsid w:val="003D0248"/>
    <w:rsid w:val="003D2509"/>
    <w:rsid w:val="003D4C75"/>
    <w:rsid w:val="003D52F2"/>
    <w:rsid w:val="003D6F34"/>
    <w:rsid w:val="003E0274"/>
    <w:rsid w:val="003E03E0"/>
    <w:rsid w:val="003E1752"/>
    <w:rsid w:val="003E1C5E"/>
    <w:rsid w:val="003E2AE3"/>
    <w:rsid w:val="003E3E47"/>
    <w:rsid w:val="003E4FC1"/>
    <w:rsid w:val="003F5BDF"/>
    <w:rsid w:val="003F5EDA"/>
    <w:rsid w:val="003F6D5E"/>
    <w:rsid w:val="003F7D64"/>
    <w:rsid w:val="00400ACE"/>
    <w:rsid w:val="004015EB"/>
    <w:rsid w:val="00403E1B"/>
    <w:rsid w:val="00403FAA"/>
    <w:rsid w:val="00404DBC"/>
    <w:rsid w:val="004055A9"/>
    <w:rsid w:val="0040566E"/>
    <w:rsid w:val="00406A91"/>
    <w:rsid w:val="004071A2"/>
    <w:rsid w:val="004110CB"/>
    <w:rsid w:val="004118DF"/>
    <w:rsid w:val="004140F1"/>
    <w:rsid w:val="004148DF"/>
    <w:rsid w:val="0041518E"/>
    <w:rsid w:val="00423425"/>
    <w:rsid w:val="0042446F"/>
    <w:rsid w:val="00427018"/>
    <w:rsid w:val="004300B4"/>
    <w:rsid w:val="00430DE6"/>
    <w:rsid w:val="004312BE"/>
    <w:rsid w:val="004326DC"/>
    <w:rsid w:val="0043333F"/>
    <w:rsid w:val="0043522D"/>
    <w:rsid w:val="00435411"/>
    <w:rsid w:val="004409A7"/>
    <w:rsid w:val="00440DBC"/>
    <w:rsid w:val="00441B9D"/>
    <w:rsid w:val="0044239E"/>
    <w:rsid w:val="00443ADD"/>
    <w:rsid w:val="0044494A"/>
    <w:rsid w:val="00445A16"/>
    <w:rsid w:val="00447473"/>
    <w:rsid w:val="00450FF7"/>
    <w:rsid w:val="00453F28"/>
    <w:rsid w:val="0045460C"/>
    <w:rsid w:val="00455D71"/>
    <w:rsid w:val="00455F8C"/>
    <w:rsid w:val="00460777"/>
    <w:rsid w:val="0046275C"/>
    <w:rsid w:val="0046305E"/>
    <w:rsid w:val="00463CE3"/>
    <w:rsid w:val="00463F83"/>
    <w:rsid w:val="0046400E"/>
    <w:rsid w:val="00465B3E"/>
    <w:rsid w:val="004678F1"/>
    <w:rsid w:val="0047057F"/>
    <w:rsid w:val="004715CB"/>
    <w:rsid w:val="00471EBC"/>
    <w:rsid w:val="00474CEB"/>
    <w:rsid w:val="00481BCE"/>
    <w:rsid w:val="00481D6C"/>
    <w:rsid w:val="00482D6E"/>
    <w:rsid w:val="00485017"/>
    <w:rsid w:val="004875EC"/>
    <w:rsid w:val="0048783C"/>
    <w:rsid w:val="00487BDA"/>
    <w:rsid w:val="0049042F"/>
    <w:rsid w:val="00490BE6"/>
    <w:rsid w:val="004912D8"/>
    <w:rsid w:val="00491321"/>
    <w:rsid w:val="0049241A"/>
    <w:rsid w:val="00492F14"/>
    <w:rsid w:val="004933AF"/>
    <w:rsid w:val="00493763"/>
    <w:rsid w:val="00493F95"/>
    <w:rsid w:val="00495F31"/>
    <w:rsid w:val="0049673A"/>
    <w:rsid w:val="0049779E"/>
    <w:rsid w:val="004A0D80"/>
    <w:rsid w:val="004A4BDF"/>
    <w:rsid w:val="004B032F"/>
    <w:rsid w:val="004B0774"/>
    <w:rsid w:val="004B11B4"/>
    <w:rsid w:val="004B300C"/>
    <w:rsid w:val="004B4A30"/>
    <w:rsid w:val="004C0234"/>
    <w:rsid w:val="004C0BE2"/>
    <w:rsid w:val="004C482E"/>
    <w:rsid w:val="004C6000"/>
    <w:rsid w:val="004C7637"/>
    <w:rsid w:val="004C7C31"/>
    <w:rsid w:val="004D228A"/>
    <w:rsid w:val="004D2628"/>
    <w:rsid w:val="004D6DF6"/>
    <w:rsid w:val="004D755A"/>
    <w:rsid w:val="004E0A56"/>
    <w:rsid w:val="004E0F89"/>
    <w:rsid w:val="004E4FA1"/>
    <w:rsid w:val="004E6C45"/>
    <w:rsid w:val="004F3306"/>
    <w:rsid w:val="004F3414"/>
    <w:rsid w:val="004F424A"/>
    <w:rsid w:val="004F4654"/>
    <w:rsid w:val="004F51D4"/>
    <w:rsid w:val="005003BB"/>
    <w:rsid w:val="00501C6E"/>
    <w:rsid w:val="00501FE1"/>
    <w:rsid w:val="005065C6"/>
    <w:rsid w:val="00507783"/>
    <w:rsid w:val="0051272A"/>
    <w:rsid w:val="00515EEC"/>
    <w:rsid w:val="00516481"/>
    <w:rsid w:val="00520082"/>
    <w:rsid w:val="00520A9F"/>
    <w:rsid w:val="005210EB"/>
    <w:rsid w:val="0052177F"/>
    <w:rsid w:val="005249C1"/>
    <w:rsid w:val="00526A72"/>
    <w:rsid w:val="00527ADE"/>
    <w:rsid w:val="00530598"/>
    <w:rsid w:val="00530C45"/>
    <w:rsid w:val="005347FD"/>
    <w:rsid w:val="00534CE7"/>
    <w:rsid w:val="0053538A"/>
    <w:rsid w:val="0053570E"/>
    <w:rsid w:val="0054012F"/>
    <w:rsid w:val="005401DC"/>
    <w:rsid w:val="00541376"/>
    <w:rsid w:val="00541D60"/>
    <w:rsid w:val="00542041"/>
    <w:rsid w:val="00543BD7"/>
    <w:rsid w:val="00543C7F"/>
    <w:rsid w:val="005473B4"/>
    <w:rsid w:val="005502A0"/>
    <w:rsid w:val="005503A0"/>
    <w:rsid w:val="005504E4"/>
    <w:rsid w:val="005506FA"/>
    <w:rsid w:val="00550A42"/>
    <w:rsid w:val="00552A45"/>
    <w:rsid w:val="005532FC"/>
    <w:rsid w:val="00554D7C"/>
    <w:rsid w:val="00556B1C"/>
    <w:rsid w:val="00557603"/>
    <w:rsid w:val="00557D5A"/>
    <w:rsid w:val="00561268"/>
    <w:rsid w:val="005616F5"/>
    <w:rsid w:val="00564BEA"/>
    <w:rsid w:val="00564C36"/>
    <w:rsid w:val="00566577"/>
    <w:rsid w:val="00566A3A"/>
    <w:rsid w:val="00566A78"/>
    <w:rsid w:val="0056761B"/>
    <w:rsid w:val="00567F48"/>
    <w:rsid w:val="00575394"/>
    <w:rsid w:val="005773AF"/>
    <w:rsid w:val="005774D8"/>
    <w:rsid w:val="00577ACA"/>
    <w:rsid w:val="00580CF2"/>
    <w:rsid w:val="005812A0"/>
    <w:rsid w:val="005829E5"/>
    <w:rsid w:val="00584600"/>
    <w:rsid w:val="00584E0A"/>
    <w:rsid w:val="00593025"/>
    <w:rsid w:val="0059314C"/>
    <w:rsid w:val="00595FA3"/>
    <w:rsid w:val="005A005D"/>
    <w:rsid w:val="005A209B"/>
    <w:rsid w:val="005A20A0"/>
    <w:rsid w:val="005A502E"/>
    <w:rsid w:val="005A6CA1"/>
    <w:rsid w:val="005A7E2F"/>
    <w:rsid w:val="005B25E5"/>
    <w:rsid w:val="005B3E11"/>
    <w:rsid w:val="005B540B"/>
    <w:rsid w:val="005B6F8D"/>
    <w:rsid w:val="005C03AE"/>
    <w:rsid w:val="005C2C88"/>
    <w:rsid w:val="005C4C47"/>
    <w:rsid w:val="005C68BB"/>
    <w:rsid w:val="005C7295"/>
    <w:rsid w:val="005D27A0"/>
    <w:rsid w:val="005D5B9C"/>
    <w:rsid w:val="005D6A24"/>
    <w:rsid w:val="005D7485"/>
    <w:rsid w:val="005E0C1D"/>
    <w:rsid w:val="005E249D"/>
    <w:rsid w:val="005E2AE9"/>
    <w:rsid w:val="005E2BC0"/>
    <w:rsid w:val="005E2C68"/>
    <w:rsid w:val="005E6C4B"/>
    <w:rsid w:val="005F0A4E"/>
    <w:rsid w:val="005F2802"/>
    <w:rsid w:val="005F30F6"/>
    <w:rsid w:val="005F6595"/>
    <w:rsid w:val="005F7921"/>
    <w:rsid w:val="0060139D"/>
    <w:rsid w:val="00601C01"/>
    <w:rsid w:val="006040CC"/>
    <w:rsid w:val="006055B9"/>
    <w:rsid w:val="006056E1"/>
    <w:rsid w:val="00606DA2"/>
    <w:rsid w:val="00607825"/>
    <w:rsid w:val="00607E33"/>
    <w:rsid w:val="00610437"/>
    <w:rsid w:val="00610CCA"/>
    <w:rsid w:val="006129AC"/>
    <w:rsid w:val="00613679"/>
    <w:rsid w:val="00614071"/>
    <w:rsid w:val="00615AA1"/>
    <w:rsid w:val="006201D1"/>
    <w:rsid w:val="0062109C"/>
    <w:rsid w:val="006236AD"/>
    <w:rsid w:val="00625C83"/>
    <w:rsid w:val="00625EA1"/>
    <w:rsid w:val="00630D78"/>
    <w:rsid w:val="00631F5B"/>
    <w:rsid w:val="00632912"/>
    <w:rsid w:val="006350B8"/>
    <w:rsid w:val="00635993"/>
    <w:rsid w:val="00635A3B"/>
    <w:rsid w:val="00635AC6"/>
    <w:rsid w:val="0064077D"/>
    <w:rsid w:val="00640F09"/>
    <w:rsid w:val="00643F51"/>
    <w:rsid w:val="0064456D"/>
    <w:rsid w:val="006447A0"/>
    <w:rsid w:val="00651200"/>
    <w:rsid w:val="00651211"/>
    <w:rsid w:val="00652097"/>
    <w:rsid w:val="00654AAD"/>
    <w:rsid w:val="0065561E"/>
    <w:rsid w:val="00660F37"/>
    <w:rsid w:val="00663214"/>
    <w:rsid w:val="00663E5A"/>
    <w:rsid w:val="00663F1E"/>
    <w:rsid w:val="0066611D"/>
    <w:rsid w:val="006673B3"/>
    <w:rsid w:val="0067238D"/>
    <w:rsid w:val="00672F61"/>
    <w:rsid w:val="00680560"/>
    <w:rsid w:val="00681BB6"/>
    <w:rsid w:val="00683038"/>
    <w:rsid w:val="0068443B"/>
    <w:rsid w:val="00686B12"/>
    <w:rsid w:val="00686ED3"/>
    <w:rsid w:val="00693625"/>
    <w:rsid w:val="0069388A"/>
    <w:rsid w:val="006946A2"/>
    <w:rsid w:val="006946DE"/>
    <w:rsid w:val="006A0936"/>
    <w:rsid w:val="006A18FE"/>
    <w:rsid w:val="006A20EE"/>
    <w:rsid w:val="006A277C"/>
    <w:rsid w:val="006A2AF5"/>
    <w:rsid w:val="006A2EAC"/>
    <w:rsid w:val="006A6D51"/>
    <w:rsid w:val="006A6FBD"/>
    <w:rsid w:val="006B0569"/>
    <w:rsid w:val="006B13A9"/>
    <w:rsid w:val="006B1ACD"/>
    <w:rsid w:val="006B2322"/>
    <w:rsid w:val="006B38DA"/>
    <w:rsid w:val="006B73C8"/>
    <w:rsid w:val="006C1E90"/>
    <w:rsid w:val="006C667C"/>
    <w:rsid w:val="006C7643"/>
    <w:rsid w:val="006C7C23"/>
    <w:rsid w:val="006D0618"/>
    <w:rsid w:val="006D1322"/>
    <w:rsid w:val="006D3343"/>
    <w:rsid w:val="006D39A2"/>
    <w:rsid w:val="006D3F1D"/>
    <w:rsid w:val="006D45EB"/>
    <w:rsid w:val="006D4C2B"/>
    <w:rsid w:val="006D5762"/>
    <w:rsid w:val="006D631E"/>
    <w:rsid w:val="006E1042"/>
    <w:rsid w:val="006E193E"/>
    <w:rsid w:val="006E2631"/>
    <w:rsid w:val="006E383C"/>
    <w:rsid w:val="006E40FE"/>
    <w:rsid w:val="006E56BC"/>
    <w:rsid w:val="006E6674"/>
    <w:rsid w:val="006E73F0"/>
    <w:rsid w:val="006E7679"/>
    <w:rsid w:val="006E789F"/>
    <w:rsid w:val="006E7A83"/>
    <w:rsid w:val="006F2607"/>
    <w:rsid w:val="006F3033"/>
    <w:rsid w:val="006F416F"/>
    <w:rsid w:val="006F5092"/>
    <w:rsid w:val="006F6766"/>
    <w:rsid w:val="006F68A5"/>
    <w:rsid w:val="006F79C0"/>
    <w:rsid w:val="006F7BF9"/>
    <w:rsid w:val="006F7DA2"/>
    <w:rsid w:val="00700173"/>
    <w:rsid w:val="0070241B"/>
    <w:rsid w:val="0070302B"/>
    <w:rsid w:val="00703294"/>
    <w:rsid w:val="007052FF"/>
    <w:rsid w:val="00706017"/>
    <w:rsid w:val="00706287"/>
    <w:rsid w:val="00706CF9"/>
    <w:rsid w:val="0070758C"/>
    <w:rsid w:val="007105A1"/>
    <w:rsid w:val="00712AAE"/>
    <w:rsid w:val="00712AB7"/>
    <w:rsid w:val="00713B7E"/>
    <w:rsid w:val="00714AA2"/>
    <w:rsid w:val="007209B8"/>
    <w:rsid w:val="0072296F"/>
    <w:rsid w:val="00725A03"/>
    <w:rsid w:val="00726702"/>
    <w:rsid w:val="00727368"/>
    <w:rsid w:val="00727810"/>
    <w:rsid w:val="00727A64"/>
    <w:rsid w:val="00732A73"/>
    <w:rsid w:val="00737AEC"/>
    <w:rsid w:val="007412FA"/>
    <w:rsid w:val="00743A41"/>
    <w:rsid w:val="007462D0"/>
    <w:rsid w:val="00747C5E"/>
    <w:rsid w:val="00750964"/>
    <w:rsid w:val="00750EDF"/>
    <w:rsid w:val="00752C7D"/>
    <w:rsid w:val="007532E1"/>
    <w:rsid w:val="007534A4"/>
    <w:rsid w:val="00754942"/>
    <w:rsid w:val="007549CE"/>
    <w:rsid w:val="00754F39"/>
    <w:rsid w:val="00757416"/>
    <w:rsid w:val="00761692"/>
    <w:rsid w:val="007621F8"/>
    <w:rsid w:val="00765C7A"/>
    <w:rsid w:val="00767432"/>
    <w:rsid w:val="007675A6"/>
    <w:rsid w:val="007700E1"/>
    <w:rsid w:val="00770863"/>
    <w:rsid w:val="007710FF"/>
    <w:rsid w:val="007713D6"/>
    <w:rsid w:val="00771D60"/>
    <w:rsid w:val="0077200B"/>
    <w:rsid w:val="00772C2D"/>
    <w:rsid w:val="00773CB5"/>
    <w:rsid w:val="007750E2"/>
    <w:rsid w:val="007757A8"/>
    <w:rsid w:val="00776087"/>
    <w:rsid w:val="0077783E"/>
    <w:rsid w:val="007854C2"/>
    <w:rsid w:val="00786047"/>
    <w:rsid w:val="00787A1B"/>
    <w:rsid w:val="00787DD4"/>
    <w:rsid w:val="007906D3"/>
    <w:rsid w:val="00791D03"/>
    <w:rsid w:val="00795CE5"/>
    <w:rsid w:val="0079665D"/>
    <w:rsid w:val="00797DBA"/>
    <w:rsid w:val="007A095F"/>
    <w:rsid w:val="007A0C4B"/>
    <w:rsid w:val="007A2E03"/>
    <w:rsid w:val="007A30ED"/>
    <w:rsid w:val="007A3C27"/>
    <w:rsid w:val="007A4182"/>
    <w:rsid w:val="007A4207"/>
    <w:rsid w:val="007A7E15"/>
    <w:rsid w:val="007B3675"/>
    <w:rsid w:val="007B3793"/>
    <w:rsid w:val="007B4F6B"/>
    <w:rsid w:val="007B5836"/>
    <w:rsid w:val="007B77FF"/>
    <w:rsid w:val="007C20A1"/>
    <w:rsid w:val="007C33B2"/>
    <w:rsid w:val="007C46AD"/>
    <w:rsid w:val="007C54CE"/>
    <w:rsid w:val="007C6100"/>
    <w:rsid w:val="007C6841"/>
    <w:rsid w:val="007D13B4"/>
    <w:rsid w:val="007D246C"/>
    <w:rsid w:val="007D50BD"/>
    <w:rsid w:val="007D6869"/>
    <w:rsid w:val="007D6E34"/>
    <w:rsid w:val="007E0870"/>
    <w:rsid w:val="007E2046"/>
    <w:rsid w:val="007E256B"/>
    <w:rsid w:val="007E25B1"/>
    <w:rsid w:val="007E2C8D"/>
    <w:rsid w:val="007E30AA"/>
    <w:rsid w:val="007E3F9B"/>
    <w:rsid w:val="007E7844"/>
    <w:rsid w:val="007E7E27"/>
    <w:rsid w:val="007F1CF4"/>
    <w:rsid w:val="007F2DB5"/>
    <w:rsid w:val="007F2E18"/>
    <w:rsid w:val="007F3122"/>
    <w:rsid w:val="007F3A6A"/>
    <w:rsid w:val="007F45BF"/>
    <w:rsid w:val="007F5BD6"/>
    <w:rsid w:val="007F6DA2"/>
    <w:rsid w:val="007F7ABC"/>
    <w:rsid w:val="007F7F9A"/>
    <w:rsid w:val="008023F5"/>
    <w:rsid w:val="008072AC"/>
    <w:rsid w:val="00807B0D"/>
    <w:rsid w:val="00807B12"/>
    <w:rsid w:val="00810626"/>
    <w:rsid w:val="00812767"/>
    <w:rsid w:val="00813782"/>
    <w:rsid w:val="00814C11"/>
    <w:rsid w:val="00815AC4"/>
    <w:rsid w:val="008206FF"/>
    <w:rsid w:val="008218D5"/>
    <w:rsid w:val="00822679"/>
    <w:rsid w:val="00822F0F"/>
    <w:rsid w:val="00823AFE"/>
    <w:rsid w:val="008247DC"/>
    <w:rsid w:val="00827362"/>
    <w:rsid w:val="00827711"/>
    <w:rsid w:val="00830AD0"/>
    <w:rsid w:val="0083174A"/>
    <w:rsid w:val="00832276"/>
    <w:rsid w:val="00832370"/>
    <w:rsid w:val="008325AA"/>
    <w:rsid w:val="00834600"/>
    <w:rsid w:val="00834953"/>
    <w:rsid w:val="00835C83"/>
    <w:rsid w:val="00836DBA"/>
    <w:rsid w:val="00840F60"/>
    <w:rsid w:val="008412A8"/>
    <w:rsid w:val="00843DD0"/>
    <w:rsid w:val="008478AD"/>
    <w:rsid w:val="00851C36"/>
    <w:rsid w:val="00853D3B"/>
    <w:rsid w:val="00853EC1"/>
    <w:rsid w:val="00854F99"/>
    <w:rsid w:val="0085544D"/>
    <w:rsid w:val="00857262"/>
    <w:rsid w:val="00861EB7"/>
    <w:rsid w:val="00863093"/>
    <w:rsid w:val="00864592"/>
    <w:rsid w:val="00865B43"/>
    <w:rsid w:val="00871512"/>
    <w:rsid w:val="00871F45"/>
    <w:rsid w:val="00873241"/>
    <w:rsid w:val="00876155"/>
    <w:rsid w:val="008772EC"/>
    <w:rsid w:val="00877431"/>
    <w:rsid w:val="00880EE5"/>
    <w:rsid w:val="00882DDE"/>
    <w:rsid w:val="00883077"/>
    <w:rsid w:val="00884390"/>
    <w:rsid w:val="00885074"/>
    <w:rsid w:val="00885141"/>
    <w:rsid w:val="0088627A"/>
    <w:rsid w:val="008919E7"/>
    <w:rsid w:val="0089209F"/>
    <w:rsid w:val="00892DB4"/>
    <w:rsid w:val="00893DBF"/>
    <w:rsid w:val="00893F19"/>
    <w:rsid w:val="0089455E"/>
    <w:rsid w:val="00894B19"/>
    <w:rsid w:val="0089533E"/>
    <w:rsid w:val="0089652A"/>
    <w:rsid w:val="00896D91"/>
    <w:rsid w:val="00897004"/>
    <w:rsid w:val="008A19F5"/>
    <w:rsid w:val="008A2ED5"/>
    <w:rsid w:val="008B02C9"/>
    <w:rsid w:val="008B045A"/>
    <w:rsid w:val="008B11D4"/>
    <w:rsid w:val="008B3EDF"/>
    <w:rsid w:val="008B4F8C"/>
    <w:rsid w:val="008B5913"/>
    <w:rsid w:val="008B5E6E"/>
    <w:rsid w:val="008B6615"/>
    <w:rsid w:val="008B7F85"/>
    <w:rsid w:val="008C4245"/>
    <w:rsid w:val="008C4FB1"/>
    <w:rsid w:val="008C579D"/>
    <w:rsid w:val="008C5D1A"/>
    <w:rsid w:val="008C61F7"/>
    <w:rsid w:val="008C64BC"/>
    <w:rsid w:val="008C6C74"/>
    <w:rsid w:val="008C7F2B"/>
    <w:rsid w:val="008D2890"/>
    <w:rsid w:val="008D44B5"/>
    <w:rsid w:val="008D62FF"/>
    <w:rsid w:val="008D6C8A"/>
    <w:rsid w:val="008D71A4"/>
    <w:rsid w:val="008D74BF"/>
    <w:rsid w:val="008D7DBF"/>
    <w:rsid w:val="008E324E"/>
    <w:rsid w:val="008E3656"/>
    <w:rsid w:val="008E62A0"/>
    <w:rsid w:val="008F06CE"/>
    <w:rsid w:val="008F0C59"/>
    <w:rsid w:val="008F133D"/>
    <w:rsid w:val="008F20ED"/>
    <w:rsid w:val="008F2245"/>
    <w:rsid w:val="008F3DBC"/>
    <w:rsid w:val="008F472C"/>
    <w:rsid w:val="00901316"/>
    <w:rsid w:val="00907FE3"/>
    <w:rsid w:val="00911F54"/>
    <w:rsid w:val="00913289"/>
    <w:rsid w:val="00913CF6"/>
    <w:rsid w:val="009151E6"/>
    <w:rsid w:val="00915334"/>
    <w:rsid w:val="00915C35"/>
    <w:rsid w:val="009161BE"/>
    <w:rsid w:val="00920E18"/>
    <w:rsid w:val="00922197"/>
    <w:rsid w:val="00923E3F"/>
    <w:rsid w:val="00924BE3"/>
    <w:rsid w:val="00925399"/>
    <w:rsid w:val="009263EA"/>
    <w:rsid w:val="0092685F"/>
    <w:rsid w:val="0092741F"/>
    <w:rsid w:val="00930349"/>
    <w:rsid w:val="009365E0"/>
    <w:rsid w:val="0093669F"/>
    <w:rsid w:val="009373ED"/>
    <w:rsid w:val="009375F8"/>
    <w:rsid w:val="00942A72"/>
    <w:rsid w:val="009437DD"/>
    <w:rsid w:val="00943DD7"/>
    <w:rsid w:val="009450AA"/>
    <w:rsid w:val="00945781"/>
    <w:rsid w:val="00945A71"/>
    <w:rsid w:val="0095076D"/>
    <w:rsid w:val="0095274B"/>
    <w:rsid w:val="009546D7"/>
    <w:rsid w:val="009564AA"/>
    <w:rsid w:val="009564F4"/>
    <w:rsid w:val="00957144"/>
    <w:rsid w:val="00960647"/>
    <w:rsid w:val="009623EC"/>
    <w:rsid w:val="00962EBE"/>
    <w:rsid w:val="00963652"/>
    <w:rsid w:val="00963E9D"/>
    <w:rsid w:val="009646D8"/>
    <w:rsid w:val="00973C0C"/>
    <w:rsid w:val="009743F9"/>
    <w:rsid w:val="00974D9C"/>
    <w:rsid w:val="00977319"/>
    <w:rsid w:val="00980B65"/>
    <w:rsid w:val="00983A60"/>
    <w:rsid w:val="0098457D"/>
    <w:rsid w:val="00984AA1"/>
    <w:rsid w:val="00986473"/>
    <w:rsid w:val="00986831"/>
    <w:rsid w:val="00986F31"/>
    <w:rsid w:val="0098789A"/>
    <w:rsid w:val="00987CEB"/>
    <w:rsid w:val="00990333"/>
    <w:rsid w:val="0099255F"/>
    <w:rsid w:val="009932A8"/>
    <w:rsid w:val="0099449F"/>
    <w:rsid w:val="00995120"/>
    <w:rsid w:val="0099520F"/>
    <w:rsid w:val="00995EB6"/>
    <w:rsid w:val="009962B7"/>
    <w:rsid w:val="009A13A2"/>
    <w:rsid w:val="009A1AED"/>
    <w:rsid w:val="009A4AC1"/>
    <w:rsid w:val="009A5417"/>
    <w:rsid w:val="009A6E88"/>
    <w:rsid w:val="009A7485"/>
    <w:rsid w:val="009B055A"/>
    <w:rsid w:val="009B2107"/>
    <w:rsid w:val="009B2D17"/>
    <w:rsid w:val="009B2EBC"/>
    <w:rsid w:val="009B4309"/>
    <w:rsid w:val="009B5F46"/>
    <w:rsid w:val="009C0154"/>
    <w:rsid w:val="009C46EB"/>
    <w:rsid w:val="009C4EA9"/>
    <w:rsid w:val="009C5BFF"/>
    <w:rsid w:val="009D16CF"/>
    <w:rsid w:val="009D1CE4"/>
    <w:rsid w:val="009D2665"/>
    <w:rsid w:val="009D4491"/>
    <w:rsid w:val="009D4F71"/>
    <w:rsid w:val="009D7EBD"/>
    <w:rsid w:val="009E0169"/>
    <w:rsid w:val="009E092E"/>
    <w:rsid w:val="009E15D3"/>
    <w:rsid w:val="009E4B53"/>
    <w:rsid w:val="009E529B"/>
    <w:rsid w:val="009E6C0D"/>
    <w:rsid w:val="009E7458"/>
    <w:rsid w:val="009E7F00"/>
    <w:rsid w:val="009F08C7"/>
    <w:rsid w:val="009F1E69"/>
    <w:rsid w:val="009F2CA0"/>
    <w:rsid w:val="009F4316"/>
    <w:rsid w:val="009F5DDE"/>
    <w:rsid w:val="009F6056"/>
    <w:rsid w:val="00A0110F"/>
    <w:rsid w:val="00A038F5"/>
    <w:rsid w:val="00A03D6F"/>
    <w:rsid w:val="00A11E63"/>
    <w:rsid w:val="00A125AA"/>
    <w:rsid w:val="00A131A4"/>
    <w:rsid w:val="00A13387"/>
    <w:rsid w:val="00A13F1A"/>
    <w:rsid w:val="00A15145"/>
    <w:rsid w:val="00A15BBE"/>
    <w:rsid w:val="00A15C43"/>
    <w:rsid w:val="00A162CC"/>
    <w:rsid w:val="00A206A9"/>
    <w:rsid w:val="00A210FB"/>
    <w:rsid w:val="00A22510"/>
    <w:rsid w:val="00A2294B"/>
    <w:rsid w:val="00A23473"/>
    <w:rsid w:val="00A25CA5"/>
    <w:rsid w:val="00A264FD"/>
    <w:rsid w:val="00A3045E"/>
    <w:rsid w:val="00A30545"/>
    <w:rsid w:val="00A30876"/>
    <w:rsid w:val="00A31B14"/>
    <w:rsid w:val="00A32C44"/>
    <w:rsid w:val="00A32D84"/>
    <w:rsid w:val="00A331EF"/>
    <w:rsid w:val="00A33331"/>
    <w:rsid w:val="00A3649A"/>
    <w:rsid w:val="00A401E1"/>
    <w:rsid w:val="00A41F97"/>
    <w:rsid w:val="00A437A7"/>
    <w:rsid w:val="00A44539"/>
    <w:rsid w:val="00A44955"/>
    <w:rsid w:val="00A45329"/>
    <w:rsid w:val="00A464A6"/>
    <w:rsid w:val="00A474E3"/>
    <w:rsid w:val="00A47D4F"/>
    <w:rsid w:val="00A505BF"/>
    <w:rsid w:val="00A51F71"/>
    <w:rsid w:val="00A5227E"/>
    <w:rsid w:val="00A52364"/>
    <w:rsid w:val="00A54EF2"/>
    <w:rsid w:val="00A56426"/>
    <w:rsid w:val="00A629CA"/>
    <w:rsid w:val="00A62A3C"/>
    <w:rsid w:val="00A63C31"/>
    <w:rsid w:val="00A64055"/>
    <w:rsid w:val="00A65D11"/>
    <w:rsid w:val="00A709C2"/>
    <w:rsid w:val="00A726BB"/>
    <w:rsid w:val="00A73518"/>
    <w:rsid w:val="00A742CA"/>
    <w:rsid w:val="00A74DC7"/>
    <w:rsid w:val="00A74F70"/>
    <w:rsid w:val="00A76AC3"/>
    <w:rsid w:val="00A81647"/>
    <w:rsid w:val="00A834CE"/>
    <w:rsid w:val="00A83A6D"/>
    <w:rsid w:val="00A83AAD"/>
    <w:rsid w:val="00A83CE3"/>
    <w:rsid w:val="00A87884"/>
    <w:rsid w:val="00A90704"/>
    <w:rsid w:val="00A92072"/>
    <w:rsid w:val="00A92445"/>
    <w:rsid w:val="00A92882"/>
    <w:rsid w:val="00A930D3"/>
    <w:rsid w:val="00A94160"/>
    <w:rsid w:val="00A94525"/>
    <w:rsid w:val="00A9718D"/>
    <w:rsid w:val="00A97B52"/>
    <w:rsid w:val="00AA031B"/>
    <w:rsid w:val="00AA2ED4"/>
    <w:rsid w:val="00AA497B"/>
    <w:rsid w:val="00AA4B73"/>
    <w:rsid w:val="00AB0D1A"/>
    <w:rsid w:val="00AB134F"/>
    <w:rsid w:val="00AB2860"/>
    <w:rsid w:val="00AB3266"/>
    <w:rsid w:val="00AB52DA"/>
    <w:rsid w:val="00AB628B"/>
    <w:rsid w:val="00AB662A"/>
    <w:rsid w:val="00AB7227"/>
    <w:rsid w:val="00AC14C2"/>
    <w:rsid w:val="00AC1835"/>
    <w:rsid w:val="00AC1E80"/>
    <w:rsid w:val="00AC3C53"/>
    <w:rsid w:val="00AC427B"/>
    <w:rsid w:val="00AC4DEC"/>
    <w:rsid w:val="00AD00E7"/>
    <w:rsid w:val="00AD15C1"/>
    <w:rsid w:val="00AD278D"/>
    <w:rsid w:val="00AD6260"/>
    <w:rsid w:val="00AE166D"/>
    <w:rsid w:val="00AE2372"/>
    <w:rsid w:val="00AE4FE0"/>
    <w:rsid w:val="00AE5C97"/>
    <w:rsid w:val="00AE69C0"/>
    <w:rsid w:val="00AF095E"/>
    <w:rsid w:val="00AF0FE5"/>
    <w:rsid w:val="00AF243E"/>
    <w:rsid w:val="00AF298B"/>
    <w:rsid w:val="00AF3402"/>
    <w:rsid w:val="00AF5086"/>
    <w:rsid w:val="00B003D2"/>
    <w:rsid w:val="00B00AB6"/>
    <w:rsid w:val="00B0441B"/>
    <w:rsid w:val="00B07FC5"/>
    <w:rsid w:val="00B10995"/>
    <w:rsid w:val="00B10E11"/>
    <w:rsid w:val="00B10EE6"/>
    <w:rsid w:val="00B118EF"/>
    <w:rsid w:val="00B13017"/>
    <w:rsid w:val="00B13602"/>
    <w:rsid w:val="00B14194"/>
    <w:rsid w:val="00B15E9F"/>
    <w:rsid w:val="00B17853"/>
    <w:rsid w:val="00B206D0"/>
    <w:rsid w:val="00B20E08"/>
    <w:rsid w:val="00B2378B"/>
    <w:rsid w:val="00B249AD"/>
    <w:rsid w:val="00B257C1"/>
    <w:rsid w:val="00B257CF"/>
    <w:rsid w:val="00B325CA"/>
    <w:rsid w:val="00B33F2A"/>
    <w:rsid w:val="00B368C5"/>
    <w:rsid w:val="00B37B8D"/>
    <w:rsid w:val="00B40822"/>
    <w:rsid w:val="00B458E5"/>
    <w:rsid w:val="00B50981"/>
    <w:rsid w:val="00B50C55"/>
    <w:rsid w:val="00B51F39"/>
    <w:rsid w:val="00B53B15"/>
    <w:rsid w:val="00B61207"/>
    <w:rsid w:val="00B639CB"/>
    <w:rsid w:val="00B63AEE"/>
    <w:rsid w:val="00B6490D"/>
    <w:rsid w:val="00B65082"/>
    <w:rsid w:val="00B6584D"/>
    <w:rsid w:val="00B66426"/>
    <w:rsid w:val="00B67655"/>
    <w:rsid w:val="00B70021"/>
    <w:rsid w:val="00B7031D"/>
    <w:rsid w:val="00B733EB"/>
    <w:rsid w:val="00B762EA"/>
    <w:rsid w:val="00B76D86"/>
    <w:rsid w:val="00B77881"/>
    <w:rsid w:val="00B8021C"/>
    <w:rsid w:val="00B81B44"/>
    <w:rsid w:val="00B82042"/>
    <w:rsid w:val="00B8281D"/>
    <w:rsid w:val="00B83E6A"/>
    <w:rsid w:val="00B879F4"/>
    <w:rsid w:val="00B87BC6"/>
    <w:rsid w:val="00B91A40"/>
    <w:rsid w:val="00B9294F"/>
    <w:rsid w:val="00B94392"/>
    <w:rsid w:val="00B95CC4"/>
    <w:rsid w:val="00BA0102"/>
    <w:rsid w:val="00BA0633"/>
    <w:rsid w:val="00BA411E"/>
    <w:rsid w:val="00BA48CA"/>
    <w:rsid w:val="00BA4FCD"/>
    <w:rsid w:val="00BA5C4C"/>
    <w:rsid w:val="00BA7E38"/>
    <w:rsid w:val="00BB1E56"/>
    <w:rsid w:val="00BB26F6"/>
    <w:rsid w:val="00BB4383"/>
    <w:rsid w:val="00BB4884"/>
    <w:rsid w:val="00BB6234"/>
    <w:rsid w:val="00BC1720"/>
    <w:rsid w:val="00BC2804"/>
    <w:rsid w:val="00BC3679"/>
    <w:rsid w:val="00BC4C3E"/>
    <w:rsid w:val="00BC7EDC"/>
    <w:rsid w:val="00BD16CA"/>
    <w:rsid w:val="00BD18D1"/>
    <w:rsid w:val="00BD1AC7"/>
    <w:rsid w:val="00BD4B75"/>
    <w:rsid w:val="00BD52C8"/>
    <w:rsid w:val="00BD62DF"/>
    <w:rsid w:val="00BD645E"/>
    <w:rsid w:val="00BD6A22"/>
    <w:rsid w:val="00BD7C50"/>
    <w:rsid w:val="00BD7DA3"/>
    <w:rsid w:val="00BE08BF"/>
    <w:rsid w:val="00BE1922"/>
    <w:rsid w:val="00BE1D14"/>
    <w:rsid w:val="00BE3463"/>
    <w:rsid w:val="00BE38A2"/>
    <w:rsid w:val="00BE57DD"/>
    <w:rsid w:val="00BE6441"/>
    <w:rsid w:val="00BE6EA7"/>
    <w:rsid w:val="00BE7978"/>
    <w:rsid w:val="00BF3FF5"/>
    <w:rsid w:val="00BF5DD2"/>
    <w:rsid w:val="00C02706"/>
    <w:rsid w:val="00C05171"/>
    <w:rsid w:val="00C10413"/>
    <w:rsid w:val="00C11371"/>
    <w:rsid w:val="00C121EC"/>
    <w:rsid w:val="00C129A1"/>
    <w:rsid w:val="00C12B04"/>
    <w:rsid w:val="00C142FB"/>
    <w:rsid w:val="00C16673"/>
    <w:rsid w:val="00C17EFB"/>
    <w:rsid w:val="00C24081"/>
    <w:rsid w:val="00C24D36"/>
    <w:rsid w:val="00C30C4A"/>
    <w:rsid w:val="00C31191"/>
    <w:rsid w:val="00C31885"/>
    <w:rsid w:val="00C31E43"/>
    <w:rsid w:val="00C33B59"/>
    <w:rsid w:val="00C40403"/>
    <w:rsid w:val="00C4065C"/>
    <w:rsid w:val="00C40C7D"/>
    <w:rsid w:val="00C4109D"/>
    <w:rsid w:val="00C418A5"/>
    <w:rsid w:val="00C42A2E"/>
    <w:rsid w:val="00C43D15"/>
    <w:rsid w:val="00C457FD"/>
    <w:rsid w:val="00C45898"/>
    <w:rsid w:val="00C504AA"/>
    <w:rsid w:val="00C522D5"/>
    <w:rsid w:val="00C54983"/>
    <w:rsid w:val="00C56430"/>
    <w:rsid w:val="00C57370"/>
    <w:rsid w:val="00C57703"/>
    <w:rsid w:val="00C61235"/>
    <w:rsid w:val="00C62FFA"/>
    <w:rsid w:val="00C6499A"/>
    <w:rsid w:val="00C679EB"/>
    <w:rsid w:val="00C70553"/>
    <w:rsid w:val="00C70CC9"/>
    <w:rsid w:val="00C7101C"/>
    <w:rsid w:val="00C7160D"/>
    <w:rsid w:val="00C72D40"/>
    <w:rsid w:val="00C7322A"/>
    <w:rsid w:val="00C74FA9"/>
    <w:rsid w:val="00C75ACE"/>
    <w:rsid w:val="00C761B2"/>
    <w:rsid w:val="00C77208"/>
    <w:rsid w:val="00C77FAC"/>
    <w:rsid w:val="00C81B3A"/>
    <w:rsid w:val="00C84EFF"/>
    <w:rsid w:val="00C85BB0"/>
    <w:rsid w:val="00C85C11"/>
    <w:rsid w:val="00C861FD"/>
    <w:rsid w:val="00C8650C"/>
    <w:rsid w:val="00C86BF6"/>
    <w:rsid w:val="00C932EF"/>
    <w:rsid w:val="00C9721D"/>
    <w:rsid w:val="00CA1432"/>
    <w:rsid w:val="00CA28D1"/>
    <w:rsid w:val="00CA39C0"/>
    <w:rsid w:val="00CA5D1E"/>
    <w:rsid w:val="00CB02FF"/>
    <w:rsid w:val="00CB059D"/>
    <w:rsid w:val="00CB06E0"/>
    <w:rsid w:val="00CB078A"/>
    <w:rsid w:val="00CB08A6"/>
    <w:rsid w:val="00CB1CB6"/>
    <w:rsid w:val="00CB2BC5"/>
    <w:rsid w:val="00CB3989"/>
    <w:rsid w:val="00CB4A34"/>
    <w:rsid w:val="00CB5F7F"/>
    <w:rsid w:val="00CC0581"/>
    <w:rsid w:val="00CC0608"/>
    <w:rsid w:val="00CC1CAC"/>
    <w:rsid w:val="00CC244D"/>
    <w:rsid w:val="00CC30BC"/>
    <w:rsid w:val="00CC48A5"/>
    <w:rsid w:val="00CC4C39"/>
    <w:rsid w:val="00CC66B4"/>
    <w:rsid w:val="00CD0E11"/>
    <w:rsid w:val="00CD3EA2"/>
    <w:rsid w:val="00CD68B2"/>
    <w:rsid w:val="00CD7748"/>
    <w:rsid w:val="00CE163F"/>
    <w:rsid w:val="00CE2C2A"/>
    <w:rsid w:val="00CE2DE3"/>
    <w:rsid w:val="00CE3252"/>
    <w:rsid w:val="00CE34F3"/>
    <w:rsid w:val="00CE3A9D"/>
    <w:rsid w:val="00CE5653"/>
    <w:rsid w:val="00CE5BE4"/>
    <w:rsid w:val="00CE7116"/>
    <w:rsid w:val="00CF1421"/>
    <w:rsid w:val="00CF389A"/>
    <w:rsid w:val="00CF51B5"/>
    <w:rsid w:val="00CF5246"/>
    <w:rsid w:val="00CF6A6E"/>
    <w:rsid w:val="00CF6AE4"/>
    <w:rsid w:val="00CF6FF4"/>
    <w:rsid w:val="00CF7DA1"/>
    <w:rsid w:val="00D04EB2"/>
    <w:rsid w:val="00D065BC"/>
    <w:rsid w:val="00D06AE5"/>
    <w:rsid w:val="00D06B4A"/>
    <w:rsid w:val="00D071B6"/>
    <w:rsid w:val="00D075BA"/>
    <w:rsid w:val="00D11770"/>
    <w:rsid w:val="00D1178B"/>
    <w:rsid w:val="00D15300"/>
    <w:rsid w:val="00D1603D"/>
    <w:rsid w:val="00D16A9C"/>
    <w:rsid w:val="00D1717C"/>
    <w:rsid w:val="00D17667"/>
    <w:rsid w:val="00D211BB"/>
    <w:rsid w:val="00D21C35"/>
    <w:rsid w:val="00D226F4"/>
    <w:rsid w:val="00D22AA6"/>
    <w:rsid w:val="00D22D34"/>
    <w:rsid w:val="00D2410D"/>
    <w:rsid w:val="00D243BB"/>
    <w:rsid w:val="00D252DD"/>
    <w:rsid w:val="00D2569D"/>
    <w:rsid w:val="00D263A1"/>
    <w:rsid w:val="00D307EF"/>
    <w:rsid w:val="00D315CD"/>
    <w:rsid w:val="00D31EA1"/>
    <w:rsid w:val="00D32869"/>
    <w:rsid w:val="00D331A3"/>
    <w:rsid w:val="00D3602F"/>
    <w:rsid w:val="00D36F57"/>
    <w:rsid w:val="00D40D4D"/>
    <w:rsid w:val="00D40D8F"/>
    <w:rsid w:val="00D417B8"/>
    <w:rsid w:val="00D41D00"/>
    <w:rsid w:val="00D41F9D"/>
    <w:rsid w:val="00D4217C"/>
    <w:rsid w:val="00D42277"/>
    <w:rsid w:val="00D44427"/>
    <w:rsid w:val="00D461AF"/>
    <w:rsid w:val="00D46534"/>
    <w:rsid w:val="00D47510"/>
    <w:rsid w:val="00D5032D"/>
    <w:rsid w:val="00D5114F"/>
    <w:rsid w:val="00D51401"/>
    <w:rsid w:val="00D518F4"/>
    <w:rsid w:val="00D5472F"/>
    <w:rsid w:val="00D54813"/>
    <w:rsid w:val="00D56353"/>
    <w:rsid w:val="00D568D5"/>
    <w:rsid w:val="00D56FFA"/>
    <w:rsid w:val="00D617B7"/>
    <w:rsid w:val="00D62D4C"/>
    <w:rsid w:val="00D6440F"/>
    <w:rsid w:val="00D64F60"/>
    <w:rsid w:val="00D70D7E"/>
    <w:rsid w:val="00D750D9"/>
    <w:rsid w:val="00D800D3"/>
    <w:rsid w:val="00D800DD"/>
    <w:rsid w:val="00D80901"/>
    <w:rsid w:val="00D81354"/>
    <w:rsid w:val="00D81EFF"/>
    <w:rsid w:val="00D822F6"/>
    <w:rsid w:val="00D82816"/>
    <w:rsid w:val="00D843A8"/>
    <w:rsid w:val="00D85118"/>
    <w:rsid w:val="00D8550E"/>
    <w:rsid w:val="00D85BDA"/>
    <w:rsid w:val="00D86832"/>
    <w:rsid w:val="00D876AA"/>
    <w:rsid w:val="00D906A8"/>
    <w:rsid w:val="00D90FF8"/>
    <w:rsid w:val="00D9243C"/>
    <w:rsid w:val="00D92DDF"/>
    <w:rsid w:val="00D95685"/>
    <w:rsid w:val="00DA0A5C"/>
    <w:rsid w:val="00DA0E83"/>
    <w:rsid w:val="00DA0EBF"/>
    <w:rsid w:val="00DA297B"/>
    <w:rsid w:val="00DA60DD"/>
    <w:rsid w:val="00DA669B"/>
    <w:rsid w:val="00DA6FA4"/>
    <w:rsid w:val="00DB1C3B"/>
    <w:rsid w:val="00DB2B00"/>
    <w:rsid w:val="00DB2CAD"/>
    <w:rsid w:val="00DB3741"/>
    <w:rsid w:val="00DB49F6"/>
    <w:rsid w:val="00DB65C8"/>
    <w:rsid w:val="00DB7F9A"/>
    <w:rsid w:val="00DC14B0"/>
    <w:rsid w:val="00DC31A4"/>
    <w:rsid w:val="00DC34EA"/>
    <w:rsid w:val="00DC6E21"/>
    <w:rsid w:val="00DC718D"/>
    <w:rsid w:val="00DD2496"/>
    <w:rsid w:val="00DD5589"/>
    <w:rsid w:val="00DD72EA"/>
    <w:rsid w:val="00DD781D"/>
    <w:rsid w:val="00DE1002"/>
    <w:rsid w:val="00DE1401"/>
    <w:rsid w:val="00DE3988"/>
    <w:rsid w:val="00DE5BD6"/>
    <w:rsid w:val="00DE63A9"/>
    <w:rsid w:val="00DF0623"/>
    <w:rsid w:val="00DF1C86"/>
    <w:rsid w:val="00DF2AD0"/>
    <w:rsid w:val="00DF4361"/>
    <w:rsid w:val="00DF659C"/>
    <w:rsid w:val="00E02674"/>
    <w:rsid w:val="00E02D46"/>
    <w:rsid w:val="00E04A53"/>
    <w:rsid w:val="00E05634"/>
    <w:rsid w:val="00E06134"/>
    <w:rsid w:val="00E070EB"/>
    <w:rsid w:val="00E073DF"/>
    <w:rsid w:val="00E101F7"/>
    <w:rsid w:val="00E107FE"/>
    <w:rsid w:val="00E114FD"/>
    <w:rsid w:val="00E12D0D"/>
    <w:rsid w:val="00E143AC"/>
    <w:rsid w:val="00E146E5"/>
    <w:rsid w:val="00E15340"/>
    <w:rsid w:val="00E17C51"/>
    <w:rsid w:val="00E20C04"/>
    <w:rsid w:val="00E23CE1"/>
    <w:rsid w:val="00E256AF"/>
    <w:rsid w:val="00E303F4"/>
    <w:rsid w:val="00E30F90"/>
    <w:rsid w:val="00E3177B"/>
    <w:rsid w:val="00E43201"/>
    <w:rsid w:val="00E44106"/>
    <w:rsid w:val="00E45F8C"/>
    <w:rsid w:val="00E46377"/>
    <w:rsid w:val="00E47413"/>
    <w:rsid w:val="00E54023"/>
    <w:rsid w:val="00E54FE0"/>
    <w:rsid w:val="00E55162"/>
    <w:rsid w:val="00E5594C"/>
    <w:rsid w:val="00E55EFB"/>
    <w:rsid w:val="00E57365"/>
    <w:rsid w:val="00E574AC"/>
    <w:rsid w:val="00E57F0F"/>
    <w:rsid w:val="00E62918"/>
    <w:rsid w:val="00E634B9"/>
    <w:rsid w:val="00E63613"/>
    <w:rsid w:val="00E63986"/>
    <w:rsid w:val="00E63D6A"/>
    <w:rsid w:val="00E65A73"/>
    <w:rsid w:val="00E71841"/>
    <w:rsid w:val="00E74ADB"/>
    <w:rsid w:val="00E74BBB"/>
    <w:rsid w:val="00E75DCC"/>
    <w:rsid w:val="00E765A7"/>
    <w:rsid w:val="00E778E8"/>
    <w:rsid w:val="00E77F0A"/>
    <w:rsid w:val="00E80C4E"/>
    <w:rsid w:val="00E82243"/>
    <w:rsid w:val="00E82B0D"/>
    <w:rsid w:val="00E86612"/>
    <w:rsid w:val="00E87277"/>
    <w:rsid w:val="00E8758B"/>
    <w:rsid w:val="00E87E8E"/>
    <w:rsid w:val="00E90D06"/>
    <w:rsid w:val="00E910AA"/>
    <w:rsid w:val="00E91AB9"/>
    <w:rsid w:val="00E9214D"/>
    <w:rsid w:val="00E925C4"/>
    <w:rsid w:val="00E94225"/>
    <w:rsid w:val="00E945CE"/>
    <w:rsid w:val="00E949E8"/>
    <w:rsid w:val="00E95863"/>
    <w:rsid w:val="00E964EF"/>
    <w:rsid w:val="00E96587"/>
    <w:rsid w:val="00E96663"/>
    <w:rsid w:val="00EA1050"/>
    <w:rsid w:val="00EA3D30"/>
    <w:rsid w:val="00EA4920"/>
    <w:rsid w:val="00EA65E9"/>
    <w:rsid w:val="00EB1AAE"/>
    <w:rsid w:val="00EB3AD0"/>
    <w:rsid w:val="00EB471F"/>
    <w:rsid w:val="00EB48D3"/>
    <w:rsid w:val="00EC0851"/>
    <w:rsid w:val="00EC09FE"/>
    <w:rsid w:val="00EC19E5"/>
    <w:rsid w:val="00EC1B2C"/>
    <w:rsid w:val="00EC1ED2"/>
    <w:rsid w:val="00EC2CD6"/>
    <w:rsid w:val="00EC379B"/>
    <w:rsid w:val="00EC484D"/>
    <w:rsid w:val="00EC4DC6"/>
    <w:rsid w:val="00EC5A57"/>
    <w:rsid w:val="00EC6E8C"/>
    <w:rsid w:val="00ED1BDF"/>
    <w:rsid w:val="00ED2489"/>
    <w:rsid w:val="00ED5677"/>
    <w:rsid w:val="00ED5EFA"/>
    <w:rsid w:val="00EE0DBD"/>
    <w:rsid w:val="00EE15A1"/>
    <w:rsid w:val="00EE1821"/>
    <w:rsid w:val="00EE3057"/>
    <w:rsid w:val="00EE31FC"/>
    <w:rsid w:val="00EE3277"/>
    <w:rsid w:val="00EE3D8D"/>
    <w:rsid w:val="00EE4093"/>
    <w:rsid w:val="00EE46BB"/>
    <w:rsid w:val="00EE6273"/>
    <w:rsid w:val="00EE6C11"/>
    <w:rsid w:val="00EF2A3A"/>
    <w:rsid w:val="00EF32D5"/>
    <w:rsid w:val="00EF32F1"/>
    <w:rsid w:val="00EF3946"/>
    <w:rsid w:val="00EF6ACB"/>
    <w:rsid w:val="00F00306"/>
    <w:rsid w:val="00F01306"/>
    <w:rsid w:val="00F03111"/>
    <w:rsid w:val="00F03427"/>
    <w:rsid w:val="00F03739"/>
    <w:rsid w:val="00F03D49"/>
    <w:rsid w:val="00F05A17"/>
    <w:rsid w:val="00F05C35"/>
    <w:rsid w:val="00F145CF"/>
    <w:rsid w:val="00F153E1"/>
    <w:rsid w:val="00F16BC9"/>
    <w:rsid w:val="00F17103"/>
    <w:rsid w:val="00F173C6"/>
    <w:rsid w:val="00F17DE9"/>
    <w:rsid w:val="00F20296"/>
    <w:rsid w:val="00F20F34"/>
    <w:rsid w:val="00F226F0"/>
    <w:rsid w:val="00F23555"/>
    <w:rsid w:val="00F26E09"/>
    <w:rsid w:val="00F271B0"/>
    <w:rsid w:val="00F2781F"/>
    <w:rsid w:val="00F30B12"/>
    <w:rsid w:val="00F31506"/>
    <w:rsid w:val="00F32805"/>
    <w:rsid w:val="00F341AA"/>
    <w:rsid w:val="00F37406"/>
    <w:rsid w:val="00F4015A"/>
    <w:rsid w:val="00F4182F"/>
    <w:rsid w:val="00F41D16"/>
    <w:rsid w:val="00F42773"/>
    <w:rsid w:val="00F42EE6"/>
    <w:rsid w:val="00F45730"/>
    <w:rsid w:val="00F45F20"/>
    <w:rsid w:val="00F46955"/>
    <w:rsid w:val="00F46F4A"/>
    <w:rsid w:val="00F47E83"/>
    <w:rsid w:val="00F50F73"/>
    <w:rsid w:val="00F515DD"/>
    <w:rsid w:val="00F52E87"/>
    <w:rsid w:val="00F54205"/>
    <w:rsid w:val="00F55B96"/>
    <w:rsid w:val="00F5730A"/>
    <w:rsid w:val="00F57D6E"/>
    <w:rsid w:val="00F6075A"/>
    <w:rsid w:val="00F6117C"/>
    <w:rsid w:val="00F70086"/>
    <w:rsid w:val="00F7074D"/>
    <w:rsid w:val="00F71046"/>
    <w:rsid w:val="00F7154F"/>
    <w:rsid w:val="00F720B9"/>
    <w:rsid w:val="00F73304"/>
    <w:rsid w:val="00F734BA"/>
    <w:rsid w:val="00F73A33"/>
    <w:rsid w:val="00F74DAC"/>
    <w:rsid w:val="00F7555A"/>
    <w:rsid w:val="00F75F09"/>
    <w:rsid w:val="00F77016"/>
    <w:rsid w:val="00F82BE6"/>
    <w:rsid w:val="00F83377"/>
    <w:rsid w:val="00F83464"/>
    <w:rsid w:val="00F86CB5"/>
    <w:rsid w:val="00F87B61"/>
    <w:rsid w:val="00F87D40"/>
    <w:rsid w:val="00F90503"/>
    <w:rsid w:val="00F91491"/>
    <w:rsid w:val="00F9177D"/>
    <w:rsid w:val="00F93CAB"/>
    <w:rsid w:val="00F946C9"/>
    <w:rsid w:val="00F9634F"/>
    <w:rsid w:val="00F9695B"/>
    <w:rsid w:val="00F974BB"/>
    <w:rsid w:val="00FA06F4"/>
    <w:rsid w:val="00FA0DC3"/>
    <w:rsid w:val="00FA254D"/>
    <w:rsid w:val="00FA29A8"/>
    <w:rsid w:val="00FA5D84"/>
    <w:rsid w:val="00FA6E76"/>
    <w:rsid w:val="00FA76AB"/>
    <w:rsid w:val="00FA7806"/>
    <w:rsid w:val="00FA79A7"/>
    <w:rsid w:val="00FA7F62"/>
    <w:rsid w:val="00FB1476"/>
    <w:rsid w:val="00FB1D3B"/>
    <w:rsid w:val="00FB267C"/>
    <w:rsid w:val="00FB275B"/>
    <w:rsid w:val="00FB2CF4"/>
    <w:rsid w:val="00FB2EFE"/>
    <w:rsid w:val="00FB31B8"/>
    <w:rsid w:val="00FB3F9A"/>
    <w:rsid w:val="00FB6ED2"/>
    <w:rsid w:val="00FC3064"/>
    <w:rsid w:val="00FC58D8"/>
    <w:rsid w:val="00FC6F93"/>
    <w:rsid w:val="00FC72A5"/>
    <w:rsid w:val="00FD0034"/>
    <w:rsid w:val="00FD3BAD"/>
    <w:rsid w:val="00FD5D8B"/>
    <w:rsid w:val="00FE06FC"/>
    <w:rsid w:val="00FE2EAC"/>
    <w:rsid w:val="00FE44FC"/>
    <w:rsid w:val="00FE4BEB"/>
    <w:rsid w:val="00FE5164"/>
    <w:rsid w:val="00FE60D3"/>
    <w:rsid w:val="00FF0232"/>
    <w:rsid w:val="00FF241E"/>
    <w:rsid w:val="00FF45AC"/>
    <w:rsid w:val="00FF48D3"/>
    <w:rsid w:val="00FF4F66"/>
    <w:rsid w:val="00FF67FE"/>
    <w:rsid w:val="00FF6B7E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93EDD"/>
  <w15:docId w15:val="{76F18DE4-F9F0-4CC1-B94B-813B15E4F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05D"/>
  </w:style>
  <w:style w:type="paragraph" w:styleId="Heading1">
    <w:name w:val="heading 1"/>
    <w:aliases w:val="Headinh H1"/>
    <w:basedOn w:val="Normal"/>
    <w:next w:val="Normal"/>
    <w:link w:val="Heading1Char"/>
    <w:uiPriority w:val="9"/>
    <w:qFormat/>
    <w:rsid w:val="004B0774"/>
    <w:pPr>
      <w:keepNext/>
      <w:widowControl w:val="0"/>
      <w:tabs>
        <w:tab w:val="left" w:pos="-720"/>
      </w:tabs>
      <w:suppressAutoHyphens/>
      <w:spacing w:after="0" w:line="480" w:lineRule="auto"/>
      <w:jc w:val="center"/>
      <w:outlineLvl w:val="0"/>
    </w:pPr>
    <w:rPr>
      <w:rFonts w:ascii="Times New Roman" w:eastAsia="Times New Roman" w:hAnsi="Times New Roman" w:cs="Times New Roman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A9"/>
    <w:pPr>
      <w:keepNext/>
      <w:spacing w:before="240" w:after="24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 w:val="3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A9"/>
    <w:pPr>
      <w:keepNext/>
      <w:keepLines/>
      <w:spacing w:before="240" w:after="240"/>
      <w:ind w:left="720" w:hanging="720"/>
      <w:jc w:val="center"/>
      <w:outlineLvl w:val="2"/>
    </w:pPr>
    <w:rPr>
      <w:rFonts w:ascii="Times New Roman" w:eastAsiaTheme="majorEastAsia" w:hAnsi="Times New Roman" w:cstheme="majorBidi"/>
      <w:b/>
      <w:bCs/>
      <w:i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2DE3"/>
    <w:pPr>
      <w:keepNext/>
      <w:keepLines/>
      <w:spacing w:before="200" w:after="0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2DE3"/>
    <w:pPr>
      <w:keepNext/>
      <w:keepLines/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2DE3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2DE3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2DE3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2DE3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Normal (Web) Char,Char"/>
    <w:basedOn w:val="Normal"/>
    <w:link w:val="NormalWebChar1"/>
    <w:uiPriority w:val="99"/>
    <w:rsid w:val="002B70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1">
    <w:name w:val="Normal (Web) Char1"/>
    <w:aliases w:val="Normal (Web) Char Char,Char Char"/>
    <w:link w:val="NormalWeb"/>
    <w:uiPriority w:val="99"/>
    <w:locked/>
    <w:rsid w:val="002B708C"/>
    <w:rPr>
      <w:rFonts w:ascii="Times New Roman" w:eastAsia="Times New Roman" w:hAnsi="Times New Roman" w:cs="Times New Roman"/>
      <w:sz w:val="24"/>
      <w:szCs w:val="24"/>
    </w:rPr>
  </w:style>
  <w:style w:type="paragraph" w:customStyle="1" w:styleId="Maddress">
    <w:name w:val="M_address"/>
    <w:basedOn w:val="Normal"/>
    <w:uiPriority w:val="99"/>
    <w:rsid w:val="002B708C"/>
    <w:pPr>
      <w:spacing w:before="240" w:after="240" w:line="340" w:lineRule="atLeast"/>
    </w:pPr>
    <w:rPr>
      <w:rFonts w:ascii="Times New Roman" w:eastAsia="Malgun Gothic" w:hAnsi="Times New Roman" w:cs="Times New Roman"/>
      <w:color w:val="000000"/>
      <w:sz w:val="24"/>
      <w:szCs w:val="20"/>
      <w:lang w:eastAsia="de-DE"/>
    </w:rPr>
  </w:style>
  <w:style w:type="character" w:customStyle="1" w:styleId="Heading1Char">
    <w:name w:val="Heading 1 Char"/>
    <w:aliases w:val="Headinh H1 Char"/>
    <w:basedOn w:val="DefaultParagraphFont"/>
    <w:link w:val="Heading1"/>
    <w:uiPriority w:val="9"/>
    <w:rsid w:val="004B0774"/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206A9"/>
    <w:rPr>
      <w:rFonts w:ascii="Times New Roman" w:eastAsia="Times New Roman" w:hAnsi="Times New Roman" w:cs="Times New Roman"/>
      <w:b/>
      <w:bCs/>
      <w:iCs/>
      <w:sz w:val="3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7532E1"/>
    <w:pPr>
      <w:spacing w:after="0" w:line="240" w:lineRule="auto"/>
      <w:jc w:val="both"/>
    </w:pPr>
    <w:rPr>
      <w:rFonts w:ascii="Calibri" w:eastAsia="Times New Roman" w:hAnsi="Calibri" w:cs="Calibri"/>
      <w:noProof/>
      <w:szCs w:val="24"/>
    </w:rPr>
  </w:style>
  <w:style w:type="character" w:customStyle="1" w:styleId="EndNoteBibliographyChar">
    <w:name w:val="EndNote Bibliography Char"/>
    <w:link w:val="EndNoteBibliography"/>
    <w:rsid w:val="007532E1"/>
    <w:rPr>
      <w:rFonts w:ascii="Calibri" w:eastAsia="Times New Roman" w:hAnsi="Calibri" w:cs="Calibri"/>
      <w:noProof/>
      <w:szCs w:val="24"/>
    </w:rPr>
  </w:style>
  <w:style w:type="paragraph" w:styleId="Header">
    <w:name w:val="header"/>
    <w:aliases w:val=" Char Char"/>
    <w:basedOn w:val="Normal"/>
    <w:link w:val="HeaderChar"/>
    <w:uiPriority w:val="99"/>
    <w:unhideWhenUsed/>
    <w:rsid w:val="007532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aliases w:val=" Char Char Char"/>
    <w:basedOn w:val="DefaultParagraphFont"/>
    <w:link w:val="Header"/>
    <w:uiPriority w:val="99"/>
    <w:rsid w:val="007532E1"/>
  </w:style>
  <w:style w:type="paragraph" w:styleId="Footer">
    <w:name w:val="footer"/>
    <w:basedOn w:val="Normal"/>
    <w:link w:val="FooterChar"/>
    <w:uiPriority w:val="99"/>
    <w:unhideWhenUsed/>
    <w:rsid w:val="007532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2E1"/>
  </w:style>
  <w:style w:type="character" w:styleId="Hyperlink">
    <w:name w:val="Hyperlink"/>
    <w:basedOn w:val="DefaultParagraphFont"/>
    <w:uiPriority w:val="99"/>
    <w:unhideWhenUsed/>
    <w:rsid w:val="003B08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E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440D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5433"/>
    <w:rPr>
      <w:color w:val="808080"/>
    </w:rPr>
  </w:style>
  <w:style w:type="table" w:styleId="TableGrid">
    <w:name w:val="Table Grid"/>
    <w:basedOn w:val="TableNormal"/>
    <w:uiPriority w:val="59"/>
    <w:rsid w:val="00D90FF8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062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206A9"/>
    <w:rPr>
      <w:rFonts w:ascii="Times New Roman" w:eastAsiaTheme="majorEastAsia" w:hAnsi="Times New Roman" w:cstheme="majorBidi"/>
      <w:b/>
      <w:bCs/>
      <w:i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2DE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2DE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2D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2DE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2DE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2DE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E2DE3"/>
    <w:rPr>
      <w:i/>
      <w:iCs/>
    </w:rPr>
  </w:style>
  <w:style w:type="character" w:customStyle="1" w:styleId="apple-converted-space">
    <w:name w:val="apple-converted-space"/>
    <w:basedOn w:val="DefaultParagraphFont"/>
    <w:rsid w:val="00CE2DE3"/>
  </w:style>
  <w:style w:type="paragraph" w:styleId="IntenseQuote">
    <w:name w:val="Intense Quote"/>
    <w:basedOn w:val="Normal"/>
    <w:next w:val="Normal"/>
    <w:link w:val="IntenseQuoteChar"/>
    <w:uiPriority w:val="30"/>
    <w:qFormat/>
    <w:rsid w:val="00CE2DE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2DE3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CE2DE3"/>
    <w:rPr>
      <w:b/>
      <w:bCs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CE2DE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2DE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2">
    <w:name w:val="A2"/>
    <w:uiPriority w:val="99"/>
    <w:rsid w:val="00CE2DE3"/>
    <w:rPr>
      <w:color w:val="19161A"/>
      <w:sz w:val="16"/>
      <w:szCs w:val="16"/>
    </w:rPr>
  </w:style>
  <w:style w:type="table" w:styleId="LightGrid">
    <w:name w:val="Light Grid"/>
    <w:basedOn w:val="TableNormal"/>
    <w:uiPriority w:val="62"/>
    <w:rsid w:val="00CE2DE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CE2D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Shading">
    <w:name w:val="Light Shading"/>
    <w:basedOn w:val="TableNormal"/>
    <w:uiPriority w:val="60"/>
    <w:rsid w:val="00CE2DE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Grid1">
    <w:name w:val="Medium Grid 1"/>
    <w:basedOn w:val="TableNormal"/>
    <w:uiPriority w:val="67"/>
    <w:rsid w:val="00CE2DE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3-Accent5">
    <w:name w:val="Medium Grid 3 Accent 5"/>
    <w:basedOn w:val="TableNormal"/>
    <w:uiPriority w:val="69"/>
    <w:rsid w:val="00CE2DE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BodyText">
    <w:name w:val="Body Text"/>
    <w:basedOn w:val="Normal"/>
    <w:link w:val="BodyTextChar"/>
    <w:uiPriority w:val="1"/>
    <w:qFormat/>
    <w:rsid w:val="00CE2DE3"/>
    <w:pPr>
      <w:autoSpaceDE w:val="0"/>
      <w:autoSpaceDN w:val="0"/>
      <w:adjustRightInd w:val="0"/>
      <w:spacing w:after="0" w:line="240" w:lineRule="auto"/>
      <w:ind w:left="40"/>
    </w:pPr>
    <w:rPr>
      <w:rFonts w:ascii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2DE3"/>
    <w:rPr>
      <w:rFonts w:ascii="Times New Roman" w:hAnsi="Times New Roman" w:cs="Times New Roman"/>
      <w:sz w:val="20"/>
      <w:szCs w:val="20"/>
    </w:rPr>
  </w:style>
  <w:style w:type="character" w:customStyle="1" w:styleId="element-citation">
    <w:name w:val="element-citation"/>
    <w:basedOn w:val="DefaultParagraphFont"/>
    <w:rsid w:val="00CE2DE3"/>
  </w:style>
  <w:style w:type="paragraph" w:customStyle="1" w:styleId="EndNoteBibliographyTitle">
    <w:name w:val="EndNote Bibliography Title"/>
    <w:basedOn w:val="Normal"/>
    <w:link w:val="EndNoteBibliographyTitleChar"/>
    <w:rsid w:val="00CE2DE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E2DE3"/>
    <w:rPr>
      <w:rFonts w:ascii="Calibri" w:hAnsi="Calibri" w:cs="Calibri"/>
      <w:noProof/>
    </w:rPr>
  </w:style>
  <w:style w:type="table" w:customStyle="1" w:styleId="TableGrid1">
    <w:name w:val="Table Grid1"/>
    <w:basedOn w:val="TableNormal"/>
    <w:next w:val="TableGrid"/>
    <w:uiPriority w:val="59"/>
    <w:rsid w:val="00CE2D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16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128A6"/>
  </w:style>
  <w:style w:type="table" w:customStyle="1" w:styleId="TableGrid3">
    <w:name w:val="Table Grid3"/>
    <w:basedOn w:val="TableNormal"/>
    <w:next w:val="TableGrid"/>
    <w:uiPriority w:val="39"/>
    <w:rsid w:val="00973C0C"/>
    <w:pPr>
      <w:spacing w:after="0" w:line="240" w:lineRule="auto"/>
    </w:pPr>
    <w:rPr>
      <w:rFonts w:ascii="Calibri" w:eastAsia="Calibri" w:hAnsi="Calibri" w:cs="Times New Roman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54F99"/>
    <w:pPr>
      <w:spacing w:after="0" w:line="240" w:lineRule="auto"/>
    </w:pPr>
    <w:rPr>
      <w:rFonts w:ascii="Calibri" w:eastAsia="Calibri" w:hAnsi="Calibri" w:cs="Times New Roman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F83377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 w:eastAsia="fr-F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ormaltextrun">
    <w:name w:val="normaltextrun"/>
    <w:basedOn w:val="DefaultParagraphFont"/>
    <w:rsid w:val="002A3268"/>
  </w:style>
  <w:style w:type="character" w:styleId="Strong">
    <w:name w:val="Strong"/>
    <w:basedOn w:val="DefaultParagraphFont"/>
    <w:uiPriority w:val="99"/>
    <w:qFormat/>
    <w:rsid w:val="00174B14"/>
    <w:rPr>
      <w:b/>
      <w:bCs/>
    </w:rPr>
  </w:style>
  <w:style w:type="table" w:customStyle="1" w:styleId="TableGrid6">
    <w:name w:val="Table Grid6"/>
    <w:basedOn w:val="TableNormal"/>
    <w:next w:val="TableGrid"/>
    <w:uiPriority w:val="59"/>
    <w:rsid w:val="007E2046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E0DBD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B94392"/>
  </w:style>
  <w:style w:type="paragraph" w:customStyle="1" w:styleId="EndNoteCategoryHeading">
    <w:name w:val="EndNote Category Heading"/>
    <w:basedOn w:val="Normal"/>
    <w:link w:val="EndNoteCategoryHeadingChar"/>
    <w:rsid w:val="00E86612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E86612"/>
    <w:rPr>
      <w:b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E866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12"/>
    <w:rPr>
      <w:b/>
      <w:bCs/>
      <w:sz w:val="20"/>
      <w:szCs w:val="20"/>
    </w:rPr>
  </w:style>
  <w:style w:type="paragraph" w:customStyle="1" w:styleId="H1">
    <w:name w:val="H1"/>
    <w:basedOn w:val="Normal"/>
    <w:next w:val="Heading1"/>
    <w:link w:val="H1Char"/>
    <w:qFormat/>
    <w:rsid w:val="004B0774"/>
    <w:pPr>
      <w:jc w:val="center"/>
    </w:pPr>
    <w:rPr>
      <w:rFonts w:asciiTheme="majorBidi" w:eastAsia="Arial Unicode MS" w:hAnsiTheme="majorBidi" w:cstheme="majorBidi"/>
      <w:b/>
      <w:bCs/>
      <w:sz w:val="32"/>
      <w:szCs w:val="32"/>
    </w:rPr>
  </w:style>
  <w:style w:type="character" w:customStyle="1" w:styleId="H1Char">
    <w:name w:val="H1 Char"/>
    <w:basedOn w:val="DefaultParagraphFont"/>
    <w:link w:val="H1"/>
    <w:rsid w:val="004B0774"/>
    <w:rPr>
      <w:rFonts w:asciiTheme="majorBidi" w:eastAsia="Arial Unicode MS" w:hAnsiTheme="majorBidi" w:cstheme="majorBidi"/>
      <w:b/>
      <w:bCs/>
      <w:sz w:val="32"/>
      <w:szCs w:val="32"/>
    </w:rPr>
  </w:style>
  <w:style w:type="character" w:customStyle="1" w:styleId="st">
    <w:name w:val="st"/>
    <w:basedOn w:val="DefaultParagraphFont"/>
    <w:rsid w:val="001218F0"/>
  </w:style>
  <w:style w:type="character" w:customStyle="1" w:styleId="a">
    <w:name w:val="a"/>
    <w:basedOn w:val="DefaultParagraphFont"/>
    <w:rsid w:val="001218F0"/>
  </w:style>
  <w:style w:type="paragraph" w:styleId="NoSpacing">
    <w:name w:val="No Spacing"/>
    <w:uiPriority w:val="1"/>
    <w:qFormat/>
    <w:rsid w:val="00177F93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">
    <w:name w:val="p"/>
    <w:basedOn w:val="Normal"/>
    <w:rsid w:val="003E4F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-text">
    <w:name w:val="title-text"/>
    <w:rsid w:val="00986473"/>
  </w:style>
  <w:style w:type="character" w:styleId="HTMLCite">
    <w:name w:val="HTML Cite"/>
    <w:basedOn w:val="DefaultParagraphFont"/>
    <w:uiPriority w:val="99"/>
    <w:semiHidden/>
    <w:unhideWhenUsed/>
    <w:rsid w:val="00986473"/>
    <w:rPr>
      <w:i/>
      <w:iCs/>
    </w:rPr>
  </w:style>
  <w:style w:type="character" w:customStyle="1" w:styleId="ref-vol">
    <w:name w:val="ref-vol"/>
    <w:basedOn w:val="DefaultParagraphFont"/>
    <w:rsid w:val="00986473"/>
  </w:style>
  <w:style w:type="paragraph" w:styleId="HTMLPreformatted">
    <w:name w:val="HTML Preformatted"/>
    <w:basedOn w:val="Normal"/>
    <w:link w:val="HTMLPreformattedChar"/>
    <w:uiPriority w:val="99"/>
    <w:unhideWhenUsed/>
    <w:rsid w:val="00797D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7DBA"/>
    <w:rPr>
      <w:rFonts w:ascii="Courier New" w:eastAsia="Times New Roman" w:hAnsi="Courier New" w:cs="Courier New"/>
      <w:sz w:val="20"/>
      <w:szCs w:val="20"/>
      <w:lang w:val="fr-FR" w:eastAsia="fr-F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72D4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72D40"/>
  </w:style>
  <w:style w:type="character" w:customStyle="1" w:styleId="bf">
    <w:name w:val="bf"/>
    <w:basedOn w:val="DefaultParagraphFont"/>
    <w:rsid w:val="0032554A"/>
  </w:style>
  <w:style w:type="character" w:customStyle="1" w:styleId="hit">
    <w:name w:val="hit"/>
    <w:basedOn w:val="DefaultParagraphFont"/>
    <w:rsid w:val="0032554A"/>
  </w:style>
  <w:style w:type="character" w:customStyle="1" w:styleId="cit-volume">
    <w:name w:val="cit-volume"/>
    <w:basedOn w:val="DefaultParagraphFont"/>
    <w:rsid w:val="0032554A"/>
  </w:style>
  <w:style w:type="character" w:customStyle="1" w:styleId="cit-issue">
    <w:name w:val="cit-issue"/>
    <w:basedOn w:val="DefaultParagraphFont"/>
    <w:rsid w:val="0032554A"/>
  </w:style>
  <w:style w:type="character" w:customStyle="1" w:styleId="cit-pagerange">
    <w:name w:val="cit-pagerange"/>
    <w:basedOn w:val="DefaultParagraphFont"/>
    <w:rsid w:val="0032554A"/>
  </w:style>
  <w:style w:type="character" w:customStyle="1" w:styleId="contribdegrees">
    <w:name w:val="contribdegrees"/>
    <w:basedOn w:val="DefaultParagraphFont"/>
    <w:rsid w:val="0032554A"/>
  </w:style>
  <w:style w:type="paragraph" w:customStyle="1" w:styleId="BodyText22">
    <w:name w:val="Body Text 22"/>
    <w:basedOn w:val="Normal"/>
    <w:link w:val="BodyText22Car"/>
    <w:rsid w:val="00EE15A1"/>
    <w:pPr>
      <w:widowControl w:val="0"/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BodyText22Car">
    <w:name w:val="Body Text 22 Car"/>
    <w:basedOn w:val="DefaultParagraphFont"/>
    <w:link w:val="BodyText22"/>
    <w:locked/>
    <w:rsid w:val="00EE15A1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js-article-title">
    <w:name w:val="js-article-title"/>
    <w:basedOn w:val="DefaultParagraphFont"/>
    <w:rsid w:val="009564AA"/>
  </w:style>
  <w:style w:type="character" w:customStyle="1" w:styleId="hlfld-title">
    <w:name w:val="hlfld-title"/>
    <w:basedOn w:val="DefaultParagraphFont"/>
    <w:rsid w:val="009564AA"/>
  </w:style>
  <w:style w:type="character" w:customStyle="1" w:styleId="IEEEAbtractChar">
    <w:name w:val="IEEE Abtract Char"/>
    <w:link w:val="IEEEAbtract"/>
    <w:locked/>
    <w:rsid w:val="00BC1720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BC1720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table" w:customStyle="1" w:styleId="Grilleclaire1">
    <w:name w:val="Grille claire1"/>
    <w:basedOn w:val="TableNormal"/>
    <w:uiPriority w:val="62"/>
    <w:rsid w:val="00BC1720"/>
    <w:pPr>
      <w:spacing w:after="0" w:line="240" w:lineRule="auto"/>
    </w:pPr>
    <w:rPr>
      <w:lang w:val="fr-FR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BC1720"/>
  </w:style>
  <w:style w:type="character" w:customStyle="1" w:styleId="hps">
    <w:name w:val="hps"/>
    <w:basedOn w:val="DefaultParagraphFont"/>
    <w:rsid w:val="00BC1720"/>
  </w:style>
  <w:style w:type="table" w:customStyle="1" w:styleId="Ombrageclair1">
    <w:name w:val="Ombrage clair1"/>
    <w:basedOn w:val="TableNormal"/>
    <w:uiPriority w:val="60"/>
    <w:rsid w:val="00BC1720"/>
    <w:pPr>
      <w:spacing w:after="0" w:line="240" w:lineRule="auto"/>
    </w:pPr>
    <w:rPr>
      <w:color w:val="000000" w:themeColor="text1" w:themeShade="BF"/>
      <w:lang w:val="fr-F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uthors">
    <w:name w:val="authors"/>
    <w:basedOn w:val="DefaultParagraphFont"/>
    <w:rsid w:val="00BC1720"/>
  </w:style>
  <w:style w:type="character" w:customStyle="1" w:styleId="Date1">
    <w:name w:val="Date1"/>
    <w:basedOn w:val="DefaultParagraphFont"/>
    <w:rsid w:val="00BC1720"/>
  </w:style>
  <w:style w:type="character" w:customStyle="1" w:styleId="arttitle">
    <w:name w:val="art_title"/>
    <w:basedOn w:val="DefaultParagraphFont"/>
    <w:rsid w:val="00BC1720"/>
  </w:style>
  <w:style w:type="character" w:customStyle="1" w:styleId="serialtitle">
    <w:name w:val="serial_title"/>
    <w:basedOn w:val="DefaultParagraphFont"/>
    <w:rsid w:val="00BC1720"/>
  </w:style>
  <w:style w:type="character" w:customStyle="1" w:styleId="volumeissue">
    <w:name w:val="volume_issue"/>
    <w:basedOn w:val="DefaultParagraphFont"/>
    <w:rsid w:val="00BC1720"/>
  </w:style>
  <w:style w:type="character" w:customStyle="1" w:styleId="pagerange">
    <w:name w:val="page_range"/>
    <w:basedOn w:val="DefaultParagraphFont"/>
    <w:rsid w:val="00BC1720"/>
  </w:style>
  <w:style w:type="character" w:customStyle="1" w:styleId="doilink">
    <w:name w:val="doi_link"/>
    <w:basedOn w:val="DefaultParagraphFont"/>
    <w:rsid w:val="00BC1720"/>
  </w:style>
  <w:style w:type="character" w:customStyle="1" w:styleId="text">
    <w:name w:val="text"/>
    <w:basedOn w:val="DefaultParagraphFont"/>
    <w:rsid w:val="00BC1720"/>
  </w:style>
  <w:style w:type="paragraph" w:customStyle="1" w:styleId="MDPI18keywords">
    <w:name w:val="MDPI_1.8_keywords"/>
    <w:basedOn w:val="Normal"/>
    <w:next w:val="Normal"/>
    <w:qFormat/>
    <w:rsid w:val="00BC1720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headingBcHB">
    <w:name w:val="headingB cHB"/>
    <w:basedOn w:val="headingAcHA"/>
    <w:next w:val="Normal"/>
    <w:rsid w:val="00BC1720"/>
    <w:rPr>
      <w:b w:val="0"/>
      <w:i/>
    </w:rPr>
  </w:style>
  <w:style w:type="paragraph" w:customStyle="1" w:styleId="headingAcHA">
    <w:name w:val="headingA cHA"/>
    <w:basedOn w:val="Normal"/>
    <w:next w:val="Normal"/>
    <w:rsid w:val="00BC1720"/>
    <w:pPr>
      <w:widowControl w:val="0"/>
      <w:spacing w:before="360" w:after="240" w:line="240" w:lineRule="exact"/>
    </w:pPr>
    <w:rPr>
      <w:rFonts w:ascii="Times New Roman" w:eastAsia="Times New Roman" w:hAnsi="Times New Roman" w:cs="Times New Roman"/>
      <w:b/>
      <w:spacing w:val="3"/>
      <w:sz w:val="20"/>
      <w:szCs w:val="20"/>
    </w:rPr>
  </w:style>
  <w:style w:type="table" w:customStyle="1" w:styleId="Grilledutableau1">
    <w:name w:val="Grille du tableau1"/>
    <w:basedOn w:val="TableNormal"/>
    <w:next w:val="TableGrid"/>
    <w:uiPriority w:val="39"/>
    <w:rsid w:val="00D1717C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persection">
    <w:name w:val="Paper section"/>
    <w:next w:val="Normal"/>
    <w:qFormat/>
    <w:rsid w:val="009D7EBD"/>
    <w:pPr>
      <w:numPr>
        <w:numId w:val="29"/>
      </w:numPr>
      <w:spacing w:after="0" w:line="480" w:lineRule="auto"/>
    </w:pPr>
    <w:rPr>
      <w:rFonts w:ascii="Times New Roman" w:eastAsia="Calibri" w:hAnsi="Times New Roman" w:cs="Arial"/>
      <w:b/>
      <w:color w:val="000000"/>
      <w:sz w:val="24"/>
    </w:rPr>
  </w:style>
  <w:style w:type="paragraph" w:customStyle="1" w:styleId="Papersubsection">
    <w:name w:val="Paper subsection"/>
    <w:next w:val="Normal"/>
    <w:qFormat/>
    <w:rsid w:val="009D7EBD"/>
    <w:pPr>
      <w:numPr>
        <w:ilvl w:val="1"/>
        <w:numId w:val="29"/>
      </w:numPr>
      <w:spacing w:after="0" w:line="480" w:lineRule="auto"/>
    </w:pPr>
    <w:rPr>
      <w:rFonts w:ascii="Times New Roman" w:eastAsia="Calibri" w:hAnsi="Times New Roman" w:cs="Arial"/>
      <w:b/>
      <w:color w:val="000000"/>
      <w:sz w:val="24"/>
    </w:rPr>
  </w:style>
  <w:style w:type="paragraph" w:customStyle="1" w:styleId="Keyword">
    <w:name w:val="Key word"/>
    <w:qFormat/>
    <w:rsid w:val="0043333F"/>
    <w:pPr>
      <w:spacing w:after="0" w:line="480" w:lineRule="auto"/>
      <w:jc w:val="both"/>
    </w:pPr>
    <w:rPr>
      <w:rFonts w:ascii="Times New Roman" w:eastAsia="Calibri" w:hAnsi="Times New Roman" w:cs="Arial"/>
      <w:color w:val="000000"/>
      <w:sz w:val="24"/>
    </w:rPr>
  </w:style>
  <w:style w:type="character" w:customStyle="1" w:styleId="ff1">
    <w:name w:val="ff1"/>
    <w:basedOn w:val="DefaultParagraphFont"/>
    <w:rsid w:val="0043333F"/>
  </w:style>
  <w:style w:type="character" w:customStyle="1" w:styleId="a0">
    <w:name w:val="_"/>
    <w:basedOn w:val="DefaultParagraphFont"/>
    <w:rsid w:val="0043333F"/>
  </w:style>
  <w:style w:type="paragraph" w:customStyle="1" w:styleId="Papermain">
    <w:name w:val="Paper main"/>
    <w:qFormat/>
    <w:rsid w:val="0043333F"/>
    <w:pPr>
      <w:spacing w:after="0" w:line="480" w:lineRule="auto"/>
      <w:jc w:val="both"/>
    </w:pPr>
    <w:rPr>
      <w:rFonts w:ascii="Times New Roman" w:eastAsia="Calibri" w:hAnsi="Times New Roman" w:cs="Arial"/>
      <w:color w:val="000000"/>
      <w:sz w:val="24"/>
    </w:rPr>
  </w:style>
  <w:style w:type="table" w:customStyle="1" w:styleId="LightShading1">
    <w:name w:val="Light Shading1"/>
    <w:basedOn w:val="TableNormal"/>
    <w:uiPriority w:val="60"/>
    <w:rsid w:val="00D16A9C"/>
    <w:pPr>
      <w:spacing w:after="0" w:line="240" w:lineRule="auto"/>
    </w:pPr>
    <w:rPr>
      <w:color w:val="000000" w:themeColor="text1" w:themeShade="BF"/>
      <w:lang w:val="en-I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-journal">
    <w:name w:val="ref-journal"/>
    <w:basedOn w:val="DefaultParagraphFont"/>
    <w:rsid w:val="006C1E90"/>
  </w:style>
  <w:style w:type="character" w:customStyle="1" w:styleId="italic">
    <w:name w:val="italic"/>
    <w:basedOn w:val="DefaultParagraphFont"/>
    <w:rsid w:val="006C1E90"/>
  </w:style>
  <w:style w:type="paragraph" w:styleId="Bibliography">
    <w:name w:val="Bibliography"/>
    <w:basedOn w:val="Normal"/>
    <w:next w:val="Normal"/>
    <w:uiPriority w:val="37"/>
    <w:unhideWhenUsed/>
    <w:rsid w:val="00D32869"/>
    <w:pPr>
      <w:spacing w:after="160" w:line="259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9A13A2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95EB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995EB6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995EB6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116AE8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indexed-hide">
    <w:name w:val="indexed-hide"/>
    <w:basedOn w:val="DefaultParagraphFont"/>
    <w:rsid w:val="00757416"/>
  </w:style>
  <w:style w:type="character" w:styleId="UnresolvedMention">
    <w:name w:val="Unresolved Mention"/>
    <w:basedOn w:val="DefaultParagraphFont"/>
    <w:uiPriority w:val="99"/>
    <w:semiHidden/>
    <w:unhideWhenUsed/>
    <w:rsid w:val="00491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5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iscientific.org/Journal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hart" Target="charts/chart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scientific.org/Journal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...@gmail.co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107-4773-8D23-6DC8AFFAFB0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107-4773-8D23-6DC8AFFAFB0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107-4773-8D23-6DC8AFFAFB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4780288"/>
        <c:axId val="454774384"/>
      </c:barChart>
      <c:catAx>
        <c:axId val="454780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774384"/>
        <c:crosses val="autoZero"/>
        <c:auto val="1"/>
        <c:lblAlgn val="ctr"/>
        <c:lblOffset val="100"/>
        <c:noMultiLvlLbl val="0"/>
      </c:catAx>
      <c:valAx>
        <c:axId val="454774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7802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AA047-D8DA-4DEA-8B43-95F8C326C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. Asif Hanif</dc:creator>
  <cp:lastModifiedBy>Dr. Muhammad Asif Hanif</cp:lastModifiedBy>
  <cp:revision>167</cp:revision>
  <cp:lastPrinted>2022-04-16T05:46:00Z</cp:lastPrinted>
  <dcterms:created xsi:type="dcterms:W3CDTF">2021-08-12T15:48:00Z</dcterms:created>
  <dcterms:modified xsi:type="dcterms:W3CDTF">2022-08-24T13:13:00Z</dcterms:modified>
</cp:coreProperties>
</file>